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1DCA31" w14:textId="77777777" w:rsidR="00B948D1" w:rsidRPr="00E954F6" w:rsidRDefault="00B948D1" w:rsidP="00B948D1">
      <w:pPr>
        <w:jc w:val="center"/>
        <w:rPr>
          <w:b/>
          <w:bCs/>
        </w:rPr>
      </w:pPr>
      <w:r w:rsidRPr="00E954F6">
        <w:rPr>
          <w:b/>
          <w:bCs/>
        </w:rPr>
        <w:t>HCMC UNIVERSITY OF TECHNOLOGY AND EDUCATION</w:t>
      </w:r>
    </w:p>
    <w:p w14:paraId="0473C8C1" w14:textId="58D698BE" w:rsidR="00B948D1" w:rsidRPr="00E954F6" w:rsidRDefault="00B948D1" w:rsidP="00B948D1">
      <w:pPr>
        <w:jc w:val="center"/>
        <w:rPr>
          <w:b/>
          <w:bCs/>
        </w:rPr>
      </w:pPr>
      <w:r w:rsidRPr="00E954F6">
        <w:rPr>
          <w:b/>
          <w:bCs/>
        </w:rPr>
        <w:t>FACULTY OF INFORMATION TECHNOLOGY</w:t>
      </w:r>
    </w:p>
    <w:p w14:paraId="3BAE8B63" w14:textId="640C1BA6" w:rsidR="00B948D1" w:rsidRDefault="00540FB6" w:rsidP="00B948D1">
      <w:pPr>
        <w:jc w:val="center"/>
      </w:pPr>
      <w:r>
        <w:rPr>
          <w:noProof/>
        </w:rPr>
        <mc:AlternateContent>
          <mc:Choice Requires="wps">
            <w:drawing>
              <wp:anchor distT="0" distB="0" distL="114300" distR="114300" simplePos="0" relativeHeight="251659264" behindDoc="0" locked="0" layoutInCell="1" allowOverlap="1" wp14:anchorId="3F8DA64B" wp14:editId="6F8AB032">
                <wp:simplePos x="0" y="0"/>
                <wp:positionH relativeFrom="column">
                  <wp:posOffset>1386617</wp:posOffset>
                </wp:positionH>
                <wp:positionV relativeFrom="paragraph">
                  <wp:posOffset>52927</wp:posOffset>
                </wp:positionV>
                <wp:extent cx="3242931"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3242931"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26ADC4"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09.2pt,4.15pt" to="364.5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" strokecolor="#4472c4 [3204]" strokeweight=".5pt">
                <v:stroke joinstyle="miter"/>
              </v:line>
            </w:pict>
          </mc:Fallback>
        </mc:AlternateContent>
      </w:r>
    </w:p>
    <w:p w14:paraId="6AC37CEA" w14:textId="0E60E84A" w:rsidR="00540FB6" w:rsidRDefault="00540FB6" w:rsidP="00B948D1">
      <w:pPr>
        <w:jc w:val="center"/>
      </w:pPr>
      <w:r>
        <w:rPr>
          <w:noProof/>
        </w:rPr>
        <w:drawing>
          <wp:inline distT="0" distB="0" distL="0" distR="0" wp14:anchorId="2674323D" wp14:editId="36BC0FA9">
            <wp:extent cx="978010" cy="906606"/>
            <wp:effectExtent l="0" t="0" r="0" b="8255"/>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6"/>
                    <a:stretch>
                      <a:fillRect/>
                    </a:stretch>
                  </pic:blipFill>
                  <pic:spPr>
                    <a:xfrm>
                      <a:off x="0" y="0"/>
                      <a:ext cx="981562" cy="909899"/>
                    </a:xfrm>
                    <a:prstGeom prst="rect">
                      <a:avLst/>
                    </a:prstGeom>
                  </pic:spPr>
                </pic:pic>
              </a:graphicData>
            </a:graphic>
          </wp:inline>
        </w:drawing>
      </w:r>
    </w:p>
    <w:p w14:paraId="44387BC8" w14:textId="45F183D1" w:rsidR="00B948D1" w:rsidRDefault="00B948D1" w:rsidP="00B948D1">
      <w:pPr>
        <w:jc w:val="center"/>
      </w:pPr>
    </w:p>
    <w:p w14:paraId="5D5AD2CC" w14:textId="0055CF34" w:rsidR="00B948D1" w:rsidRDefault="00B948D1" w:rsidP="00B948D1">
      <w:pPr>
        <w:jc w:val="center"/>
      </w:pPr>
    </w:p>
    <w:p w14:paraId="76FAB15D" w14:textId="7D93055A" w:rsidR="00B948D1" w:rsidRDefault="00B948D1" w:rsidP="00B948D1">
      <w:pPr>
        <w:jc w:val="center"/>
        <w:rPr>
          <w:b/>
          <w:bCs/>
        </w:rPr>
      </w:pPr>
      <w:r w:rsidRPr="00540FB6">
        <w:rPr>
          <w:b/>
          <w:bCs/>
        </w:rPr>
        <w:t>FINAL TERM PROJECT</w:t>
      </w:r>
      <w:r w:rsidR="00540FB6">
        <w:rPr>
          <w:b/>
          <w:bCs/>
        </w:rPr>
        <w:t xml:space="preserve"> </w:t>
      </w:r>
      <w:r w:rsidR="00C716B3">
        <w:rPr>
          <w:b/>
          <w:bCs/>
        </w:rPr>
        <w:t xml:space="preserve"> </w:t>
      </w:r>
    </w:p>
    <w:p w14:paraId="7FC0A7F6" w14:textId="11FE08E2" w:rsidR="00540FB6" w:rsidRPr="00540FB6" w:rsidRDefault="00540FB6" w:rsidP="00C716B3">
      <w:pPr>
        <w:spacing w:before="240"/>
        <w:jc w:val="center"/>
        <w:rPr>
          <w:b/>
          <w:bCs/>
        </w:rPr>
      </w:pPr>
      <w:r>
        <w:rPr>
          <w:b/>
          <w:bCs/>
        </w:rPr>
        <w:t xml:space="preserve">Course name: </w:t>
      </w:r>
      <w:r w:rsidR="00BB12E5">
        <w:rPr>
          <w:b/>
          <w:bCs/>
        </w:rPr>
        <w:t>DISCRETE MATHEMATICS &amp; GRAPH THEORY</w:t>
      </w:r>
    </w:p>
    <w:p w14:paraId="46111DF2" w14:textId="676B2C58" w:rsidR="00B948D1" w:rsidRDefault="00B948D1" w:rsidP="00B948D1">
      <w:pPr>
        <w:jc w:val="center"/>
      </w:pPr>
    </w:p>
    <w:p w14:paraId="43A4C2DD" w14:textId="77777777" w:rsidR="00540FB6" w:rsidRDefault="00540FB6" w:rsidP="00B948D1">
      <w:pPr>
        <w:jc w:val="center"/>
      </w:pPr>
    </w:p>
    <w:p w14:paraId="38B73960" w14:textId="4292A13D" w:rsidR="00540FB6" w:rsidRDefault="00BB12E5" w:rsidP="00B948D1">
      <w:pPr>
        <w:jc w:val="center"/>
      </w:pPr>
      <w:r>
        <w:rPr>
          <w:b/>
          <w:bCs/>
          <w:color w:val="FF0000"/>
        </w:rPr>
        <w:t>BUIDING A FAMILY TREE USING TREE STRUCTURES AND DETERMINING WHETHER TWO BLOOD</w:t>
      </w:r>
      <w:r w:rsidR="005A4CCC">
        <w:rPr>
          <w:b/>
          <w:bCs/>
          <w:color w:val="FF0000"/>
        </w:rPr>
        <w:t xml:space="preserve"> RELATIVES CAN MARRY</w:t>
      </w:r>
    </w:p>
    <w:p w14:paraId="52DD2B8A" w14:textId="09DC32E4" w:rsidR="00540FB6" w:rsidRDefault="00540FB6" w:rsidP="00B948D1">
      <w:pPr>
        <w:jc w:val="center"/>
      </w:pPr>
    </w:p>
    <w:p w14:paraId="5F98FB91" w14:textId="0AF7BFFF" w:rsidR="00540FB6" w:rsidRDefault="00540FB6" w:rsidP="00B948D1">
      <w:pPr>
        <w:jc w:val="center"/>
      </w:pPr>
    </w:p>
    <w:p w14:paraId="5D8D56B4" w14:textId="77777777" w:rsidR="00540FB6" w:rsidRDefault="00540FB6" w:rsidP="00B948D1">
      <w:pPr>
        <w:jc w:val="center"/>
      </w:pPr>
    </w:p>
    <w:p w14:paraId="1341AC40" w14:textId="5459BA45" w:rsidR="00B948D1" w:rsidRDefault="00B948D1" w:rsidP="00540FB6">
      <w:pPr>
        <w:ind w:firstLine="3686"/>
        <w:jc w:val="left"/>
      </w:pPr>
      <w:r w:rsidRPr="00E954F6">
        <w:rPr>
          <w:b/>
          <w:bCs/>
        </w:rPr>
        <w:t>Lecture</w:t>
      </w:r>
      <w:r w:rsidR="00540FB6" w:rsidRPr="00E954F6">
        <w:rPr>
          <w:b/>
          <w:bCs/>
        </w:rPr>
        <w:t>r</w:t>
      </w:r>
      <w:r w:rsidRPr="00E954F6">
        <w:rPr>
          <w:b/>
          <w:bCs/>
        </w:rPr>
        <w:t xml:space="preserve"> name</w:t>
      </w:r>
      <w:r>
        <w:t>: Assoc. Prof. Hoang Van Dung</w:t>
      </w:r>
    </w:p>
    <w:p w14:paraId="431053CC" w14:textId="77777777" w:rsidR="00540FB6" w:rsidRDefault="00540FB6" w:rsidP="00540FB6">
      <w:pPr>
        <w:ind w:firstLine="3686"/>
        <w:jc w:val="left"/>
      </w:pPr>
    </w:p>
    <w:p w14:paraId="7C047696" w14:textId="6FDF78A5" w:rsidR="00B948D1" w:rsidRPr="00540FB6" w:rsidRDefault="00E954F6" w:rsidP="00540FB6">
      <w:pPr>
        <w:ind w:firstLine="3686"/>
        <w:jc w:val="left"/>
        <w:rPr>
          <w:b/>
          <w:bCs/>
        </w:rPr>
      </w:pPr>
      <w:r>
        <w:rPr>
          <w:b/>
          <w:bCs/>
        </w:rPr>
        <w:t>L</w:t>
      </w:r>
      <w:r w:rsidR="00B948D1" w:rsidRPr="00540FB6">
        <w:rPr>
          <w:b/>
          <w:bCs/>
        </w:rPr>
        <w:t>ist</w:t>
      </w:r>
      <w:r>
        <w:rPr>
          <w:b/>
          <w:bCs/>
        </w:rPr>
        <w:t xml:space="preserve"> of members</w:t>
      </w:r>
    </w:p>
    <w:tbl>
      <w:tblPr>
        <w:tblStyle w:val="TableGrid"/>
        <w:tblW w:w="6070" w:type="dxa"/>
        <w:tblInd w:w="2689" w:type="dxa"/>
        <w:tblLook w:val="04A0" w:firstRow="1" w:lastRow="0" w:firstColumn="1" w:lastColumn="0" w:noHBand="0" w:noVBand="1"/>
      </w:tblPr>
      <w:tblGrid>
        <w:gridCol w:w="1449"/>
        <w:gridCol w:w="2945"/>
        <w:gridCol w:w="1676"/>
      </w:tblGrid>
      <w:tr w:rsidR="00E954F6" w:rsidRPr="00E954F6" w14:paraId="3446E1DA" w14:textId="43F1D7F9" w:rsidTr="00E954F6">
        <w:tc>
          <w:tcPr>
            <w:tcW w:w="1449" w:type="dxa"/>
          </w:tcPr>
          <w:p w14:paraId="1AD29A6D" w14:textId="359AB3BA" w:rsidR="00E954F6" w:rsidRPr="00E954F6" w:rsidRDefault="00E954F6" w:rsidP="00B948D1">
            <w:pPr>
              <w:ind w:firstLine="0"/>
              <w:jc w:val="center"/>
              <w:rPr>
                <w:b/>
                <w:bCs/>
              </w:rPr>
            </w:pPr>
            <w:r w:rsidRPr="00E954F6">
              <w:rPr>
                <w:b/>
                <w:bCs/>
              </w:rPr>
              <w:t>Student ID</w:t>
            </w:r>
          </w:p>
        </w:tc>
        <w:tc>
          <w:tcPr>
            <w:tcW w:w="2945" w:type="dxa"/>
          </w:tcPr>
          <w:p w14:paraId="1C7AF648" w14:textId="24051B45" w:rsidR="00E954F6" w:rsidRPr="00E954F6" w:rsidRDefault="00E954F6" w:rsidP="00B948D1">
            <w:pPr>
              <w:ind w:firstLine="0"/>
              <w:jc w:val="center"/>
              <w:rPr>
                <w:b/>
                <w:bCs/>
              </w:rPr>
            </w:pPr>
            <w:r w:rsidRPr="00E954F6">
              <w:rPr>
                <w:b/>
                <w:bCs/>
              </w:rPr>
              <w:t>Student name</w:t>
            </w:r>
          </w:p>
        </w:tc>
        <w:tc>
          <w:tcPr>
            <w:tcW w:w="1676" w:type="dxa"/>
          </w:tcPr>
          <w:p w14:paraId="2FF748F8" w14:textId="235B8115" w:rsidR="00E954F6" w:rsidRPr="00E954F6" w:rsidRDefault="00E954F6" w:rsidP="00E954F6">
            <w:pPr>
              <w:ind w:firstLine="0"/>
              <w:jc w:val="center"/>
              <w:rPr>
                <w:b/>
                <w:bCs/>
              </w:rPr>
            </w:pPr>
            <w:r>
              <w:rPr>
                <w:b/>
                <w:bCs/>
              </w:rPr>
              <w:t>Contribution (</w:t>
            </w:r>
            <w:r w:rsidRPr="00E954F6">
              <w:rPr>
                <w:b/>
                <w:bCs/>
              </w:rPr>
              <w:t>%</w:t>
            </w:r>
            <w:r>
              <w:rPr>
                <w:b/>
                <w:bCs/>
              </w:rPr>
              <w:t>)</w:t>
            </w:r>
          </w:p>
        </w:tc>
      </w:tr>
      <w:tr w:rsidR="00E954F6" w14:paraId="6BF19FA8" w14:textId="1D65BAC8" w:rsidTr="00E954F6">
        <w:tc>
          <w:tcPr>
            <w:tcW w:w="1449" w:type="dxa"/>
          </w:tcPr>
          <w:p w14:paraId="7A4FEDFE" w14:textId="2721A35C" w:rsidR="00E954F6" w:rsidRDefault="00903F02" w:rsidP="00B948D1">
            <w:pPr>
              <w:ind w:firstLine="0"/>
              <w:jc w:val="center"/>
            </w:pPr>
            <w:r>
              <w:t>24110088</w:t>
            </w:r>
          </w:p>
        </w:tc>
        <w:tc>
          <w:tcPr>
            <w:tcW w:w="2945" w:type="dxa"/>
          </w:tcPr>
          <w:p w14:paraId="676A1697" w14:textId="27D67528" w:rsidR="00E954F6" w:rsidRDefault="00BB12E5" w:rsidP="00B948D1">
            <w:pPr>
              <w:ind w:firstLine="0"/>
              <w:jc w:val="center"/>
            </w:pPr>
            <w:r>
              <w:t>Ngô Trần Ngân Đô</w:t>
            </w:r>
          </w:p>
        </w:tc>
        <w:tc>
          <w:tcPr>
            <w:tcW w:w="1676" w:type="dxa"/>
          </w:tcPr>
          <w:p w14:paraId="62BB544F" w14:textId="6509276D" w:rsidR="00E954F6" w:rsidRDefault="00393346" w:rsidP="00B948D1">
            <w:pPr>
              <w:ind w:firstLine="0"/>
              <w:jc w:val="center"/>
            </w:pPr>
            <w:r>
              <w:t>100%</w:t>
            </w:r>
          </w:p>
        </w:tc>
      </w:tr>
      <w:tr w:rsidR="00E954F6" w14:paraId="4E72AE6A" w14:textId="59AECEC9" w:rsidTr="00E954F6">
        <w:tc>
          <w:tcPr>
            <w:tcW w:w="1449" w:type="dxa"/>
          </w:tcPr>
          <w:p w14:paraId="7E510C85" w14:textId="53AB00A1" w:rsidR="00E954F6" w:rsidRDefault="00BB12E5" w:rsidP="00B948D1">
            <w:pPr>
              <w:ind w:firstLine="0"/>
              <w:jc w:val="center"/>
            </w:pPr>
            <w:r>
              <w:t>24110093</w:t>
            </w:r>
          </w:p>
        </w:tc>
        <w:tc>
          <w:tcPr>
            <w:tcW w:w="2945" w:type="dxa"/>
          </w:tcPr>
          <w:p w14:paraId="065A3A13" w14:textId="3B5600AC" w:rsidR="00BB12E5" w:rsidRDefault="00BB12E5" w:rsidP="00BB12E5">
            <w:pPr>
              <w:ind w:firstLine="0"/>
              <w:jc w:val="center"/>
            </w:pPr>
            <w:r>
              <w:t>Doãn Huy</w:t>
            </w:r>
          </w:p>
        </w:tc>
        <w:tc>
          <w:tcPr>
            <w:tcW w:w="1676" w:type="dxa"/>
          </w:tcPr>
          <w:p w14:paraId="223FE74A" w14:textId="79C03FF1" w:rsidR="00E954F6" w:rsidRDefault="00393346" w:rsidP="00B948D1">
            <w:pPr>
              <w:ind w:firstLine="0"/>
              <w:jc w:val="center"/>
            </w:pPr>
            <w:r>
              <w:t>100%</w:t>
            </w:r>
          </w:p>
        </w:tc>
      </w:tr>
      <w:tr w:rsidR="00E954F6" w14:paraId="7631BEC8" w14:textId="16193A2E" w:rsidTr="00E954F6">
        <w:tc>
          <w:tcPr>
            <w:tcW w:w="1449" w:type="dxa"/>
          </w:tcPr>
          <w:p w14:paraId="41E426E3" w14:textId="40DDF669" w:rsidR="00E954F6" w:rsidRDefault="00BB12E5" w:rsidP="00B948D1">
            <w:pPr>
              <w:ind w:firstLine="0"/>
              <w:jc w:val="center"/>
            </w:pPr>
            <w:r>
              <w:t>24110121</w:t>
            </w:r>
          </w:p>
        </w:tc>
        <w:tc>
          <w:tcPr>
            <w:tcW w:w="2945" w:type="dxa"/>
          </w:tcPr>
          <w:p w14:paraId="68B4ABDA" w14:textId="7B119DBD" w:rsidR="00E954F6" w:rsidRDefault="00BB12E5" w:rsidP="00B948D1">
            <w:pPr>
              <w:ind w:firstLine="0"/>
              <w:jc w:val="center"/>
            </w:pPr>
            <w:r>
              <w:t>Lương Đình Thư Phong</w:t>
            </w:r>
          </w:p>
        </w:tc>
        <w:tc>
          <w:tcPr>
            <w:tcW w:w="1676" w:type="dxa"/>
          </w:tcPr>
          <w:p w14:paraId="60D9AE15" w14:textId="398B6F9A" w:rsidR="00E954F6" w:rsidRDefault="00393346" w:rsidP="00B948D1">
            <w:pPr>
              <w:ind w:firstLine="0"/>
              <w:jc w:val="center"/>
            </w:pPr>
            <w:r>
              <w:t>100%</w:t>
            </w:r>
          </w:p>
        </w:tc>
      </w:tr>
    </w:tbl>
    <w:p w14:paraId="7AA9BB24" w14:textId="64B68345" w:rsidR="00B948D1" w:rsidRDefault="00B948D1" w:rsidP="00B948D1">
      <w:pPr>
        <w:jc w:val="center"/>
      </w:pPr>
    </w:p>
    <w:p w14:paraId="48D6DBC3" w14:textId="75B99EAE" w:rsidR="00540FB6" w:rsidRDefault="00540FB6" w:rsidP="00B948D1">
      <w:pPr>
        <w:jc w:val="center"/>
      </w:pPr>
    </w:p>
    <w:p w14:paraId="6D09670E" w14:textId="124412A8" w:rsidR="00540FB6" w:rsidRDefault="00540FB6" w:rsidP="00B948D1">
      <w:pPr>
        <w:jc w:val="center"/>
      </w:pPr>
    </w:p>
    <w:p w14:paraId="15429D9C" w14:textId="37A518E1" w:rsidR="00540FB6" w:rsidRDefault="00540FB6" w:rsidP="00B948D1">
      <w:pPr>
        <w:jc w:val="center"/>
      </w:pPr>
    </w:p>
    <w:p w14:paraId="53B833D9" w14:textId="5CA9E9F1" w:rsidR="00540FB6" w:rsidRDefault="00540FB6" w:rsidP="00B948D1">
      <w:pPr>
        <w:jc w:val="center"/>
      </w:pPr>
    </w:p>
    <w:p w14:paraId="7D80A1C8" w14:textId="4ACB70B0" w:rsidR="00540FB6" w:rsidRDefault="00540FB6" w:rsidP="00B948D1">
      <w:pPr>
        <w:jc w:val="center"/>
      </w:pPr>
    </w:p>
    <w:p w14:paraId="79AEF3AA" w14:textId="52A63CAA" w:rsidR="00540FB6" w:rsidRDefault="00540FB6" w:rsidP="00B948D1">
      <w:pPr>
        <w:jc w:val="center"/>
      </w:pPr>
    </w:p>
    <w:p w14:paraId="4E722FC8" w14:textId="0D9FE653" w:rsidR="00540FB6" w:rsidRDefault="00540FB6" w:rsidP="00B948D1">
      <w:pPr>
        <w:jc w:val="center"/>
      </w:pPr>
    </w:p>
    <w:p w14:paraId="4A53A963" w14:textId="06960D64" w:rsidR="00540FB6" w:rsidRDefault="00540FB6" w:rsidP="00B948D1">
      <w:pPr>
        <w:jc w:val="center"/>
      </w:pPr>
    </w:p>
    <w:p w14:paraId="458C6150" w14:textId="357E0571" w:rsidR="00540FB6" w:rsidRDefault="00540FB6" w:rsidP="00B948D1">
      <w:pPr>
        <w:jc w:val="center"/>
      </w:pPr>
    </w:p>
    <w:p w14:paraId="200C9FFB" w14:textId="77777777" w:rsidR="00540FB6" w:rsidRDefault="00540FB6" w:rsidP="00B948D1">
      <w:pPr>
        <w:jc w:val="center"/>
      </w:pPr>
    </w:p>
    <w:p w14:paraId="2D899ED7" w14:textId="77777777" w:rsidR="00540FB6" w:rsidRDefault="00540FB6" w:rsidP="00B948D1">
      <w:pPr>
        <w:jc w:val="center"/>
      </w:pPr>
    </w:p>
    <w:p w14:paraId="0FA08BB5" w14:textId="77777777" w:rsidR="00540FB6" w:rsidRDefault="00540FB6" w:rsidP="00B948D1">
      <w:pPr>
        <w:jc w:val="center"/>
      </w:pPr>
    </w:p>
    <w:p w14:paraId="55A83FD9" w14:textId="41B5CFC0" w:rsidR="00540FB6" w:rsidRPr="00540FB6" w:rsidRDefault="00540FB6" w:rsidP="00B948D1">
      <w:pPr>
        <w:jc w:val="center"/>
        <w:rPr>
          <w:i/>
          <w:iCs/>
        </w:rPr>
      </w:pPr>
      <w:r w:rsidRPr="00540FB6">
        <w:rPr>
          <w:i/>
          <w:iCs/>
        </w:rPr>
        <w:t xml:space="preserve">Ho Chi Minh City, </w:t>
      </w:r>
      <w:r w:rsidR="007E686A">
        <w:rPr>
          <w:i/>
          <w:iCs/>
        </w:rPr>
        <w:t>9/2</w:t>
      </w:r>
      <w:r>
        <w:rPr>
          <w:i/>
          <w:iCs/>
        </w:rPr>
        <w:t>02</w:t>
      </w:r>
      <w:r w:rsidR="007E686A">
        <w:rPr>
          <w:i/>
          <w:iCs/>
        </w:rPr>
        <w:t>5</w:t>
      </w:r>
    </w:p>
    <w:p w14:paraId="641B0121" w14:textId="3F0ADE34" w:rsidR="00540FB6" w:rsidRDefault="00540FB6">
      <w:r>
        <w:br w:type="page"/>
      </w:r>
    </w:p>
    <w:p w14:paraId="511EF8FB" w14:textId="62057858" w:rsidR="00FC3733" w:rsidRPr="006A2493" w:rsidRDefault="006A2493">
      <w:pPr>
        <w:rPr>
          <w:rFonts w:ascii="TimesNewRomanPSMT" w:hAnsi="TimesNewRomanPSMT"/>
          <w:i/>
          <w:iCs/>
          <w:color w:val="000000"/>
          <w:szCs w:val="26"/>
        </w:rPr>
      </w:pPr>
      <w:r w:rsidRPr="006A2493">
        <w:rPr>
          <w:rFonts w:ascii="TimesNewRomanPSMT" w:hAnsi="TimesNewRomanPSMT"/>
          <w:i/>
          <w:iCs/>
          <w:color w:val="000000"/>
          <w:szCs w:val="26"/>
        </w:rPr>
        <w:lastRenderedPageBreak/>
        <w:t xml:space="preserve">The content of project report includes </w:t>
      </w:r>
      <w:r>
        <w:rPr>
          <w:rFonts w:ascii="TimesNewRomanPSMT" w:hAnsi="TimesNewRomanPSMT"/>
          <w:i/>
          <w:iCs/>
          <w:color w:val="000000"/>
          <w:szCs w:val="26"/>
        </w:rPr>
        <w:t>some major parts as follows:</w:t>
      </w:r>
    </w:p>
    <w:p w14:paraId="67C16969" w14:textId="77777777" w:rsidR="006A2493" w:rsidRDefault="006A2493">
      <w:pPr>
        <w:rPr>
          <w:rFonts w:ascii="TimesNewRomanPSMT" w:hAnsi="TimesNewRomanPSMT"/>
          <w:color w:val="000000"/>
          <w:szCs w:val="26"/>
        </w:rPr>
      </w:pPr>
    </w:p>
    <w:p w14:paraId="52FA04AB" w14:textId="1E87B0AB" w:rsidR="00540FB6" w:rsidRPr="00393346" w:rsidRDefault="00540FB6" w:rsidP="006A2493">
      <w:pPr>
        <w:jc w:val="left"/>
        <w:rPr>
          <w:rFonts w:ascii="TimesNewRomanPSMT" w:hAnsi="TimesNewRomanPSMT"/>
          <w:b/>
          <w:bCs/>
          <w:color w:val="000000"/>
          <w:szCs w:val="26"/>
        </w:rPr>
      </w:pPr>
      <w:r w:rsidRPr="00393346">
        <w:rPr>
          <w:rFonts w:ascii="TimesNewRomanPSMT" w:hAnsi="TimesNewRomanPSMT"/>
          <w:b/>
          <w:bCs/>
          <w:color w:val="000000"/>
          <w:szCs w:val="26"/>
        </w:rPr>
        <w:t>Index</w:t>
      </w:r>
    </w:p>
    <w:p w14:paraId="1EA30AF7" w14:textId="77777777" w:rsidR="00393346" w:rsidRPr="00EE660C" w:rsidRDefault="00393346" w:rsidP="00EE660C">
      <w:pPr>
        <w:pStyle w:val="ListParagraph"/>
        <w:numPr>
          <w:ilvl w:val="0"/>
          <w:numId w:val="3"/>
        </w:numPr>
        <w:rPr>
          <w:rFonts w:ascii="TimesNewRomanPSMT" w:hAnsi="TimesNewRomanPSMT"/>
          <w:color w:val="000000"/>
          <w:szCs w:val="26"/>
        </w:rPr>
      </w:pPr>
      <w:r w:rsidRPr="00EE660C">
        <w:rPr>
          <w:rFonts w:ascii="TimesNewRomanPSMT" w:hAnsi="TimesNewRomanPSMT"/>
          <w:color w:val="000000"/>
          <w:szCs w:val="26"/>
        </w:rPr>
        <w:t>Abbreviation List</w:t>
      </w:r>
    </w:p>
    <w:p w14:paraId="6FE87082" w14:textId="77777777" w:rsidR="00393346" w:rsidRPr="00EE660C" w:rsidRDefault="00393346" w:rsidP="00EE660C">
      <w:pPr>
        <w:pStyle w:val="ListParagraph"/>
        <w:numPr>
          <w:ilvl w:val="0"/>
          <w:numId w:val="3"/>
        </w:numPr>
        <w:rPr>
          <w:rFonts w:ascii="TimesNewRomanPSMT" w:hAnsi="TimesNewRomanPSMT"/>
          <w:color w:val="000000"/>
          <w:szCs w:val="26"/>
        </w:rPr>
      </w:pPr>
      <w:r w:rsidRPr="00EE660C">
        <w:rPr>
          <w:rFonts w:ascii="TimesNewRomanPSMT" w:hAnsi="TimesNewRomanPSMT"/>
          <w:color w:val="000000"/>
          <w:szCs w:val="26"/>
        </w:rPr>
        <w:t>Figure List</w:t>
      </w:r>
    </w:p>
    <w:p w14:paraId="43311B35" w14:textId="77777777" w:rsidR="00393346" w:rsidRPr="00EE660C" w:rsidRDefault="00393346" w:rsidP="00EE660C">
      <w:pPr>
        <w:pStyle w:val="ListParagraph"/>
        <w:numPr>
          <w:ilvl w:val="0"/>
          <w:numId w:val="3"/>
        </w:numPr>
        <w:rPr>
          <w:rFonts w:ascii="TimesNewRomanPSMT" w:hAnsi="TimesNewRomanPSMT"/>
          <w:color w:val="000000"/>
          <w:szCs w:val="26"/>
        </w:rPr>
      </w:pPr>
      <w:r w:rsidRPr="00EE660C">
        <w:rPr>
          <w:rFonts w:ascii="TimesNewRomanPSMT" w:hAnsi="TimesNewRomanPSMT"/>
          <w:color w:val="000000"/>
          <w:szCs w:val="26"/>
        </w:rPr>
        <w:t>Table List</w:t>
      </w:r>
    </w:p>
    <w:p w14:paraId="4DED98BE" w14:textId="77777777" w:rsidR="00393346" w:rsidRPr="00EE660C" w:rsidRDefault="00393346" w:rsidP="00EE660C">
      <w:pPr>
        <w:pStyle w:val="ListParagraph"/>
        <w:numPr>
          <w:ilvl w:val="0"/>
          <w:numId w:val="3"/>
        </w:numPr>
        <w:rPr>
          <w:rFonts w:ascii="TimesNewRomanPSMT" w:hAnsi="TimesNewRomanPSMT"/>
          <w:color w:val="000000"/>
          <w:szCs w:val="26"/>
        </w:rPr>
      </w:pPr>
      <w:r w:rsidRPr="00EE660C">
        <w:rPr>
          <w:rFonts w:ascii="TimesNewRomanPSMT" w:hAnsi="TimesNewRomanPSMT"/>
          <w:color w:val="000000"/>
          <w:szCs w:val="26"/>
        </w:rPr>
        <w:t>Part 1: Project Description</w:t>
      </w:r>
    </w:p>
    <w:p w14:paraId="2F099EB8" w14:textId="77777777" w:rsidR="00393346" w:rsidRPr="00EE660C" w:rsidRDefault="00393346" w:rsidP="00EE660C">
      <w:pPr>
        <w:pStyle w:val="ListParagraph"/>
        <w:numPr>
          <w:ilvl w:val="0"/>
          <w:numId w:val="3"/>
        </w:numPr>
        <w:rPr>
          <w:rFonts w:ascii="TimesNewRomanPSMT" w:hAnsi="TimesNewRomanPSMT"/>
          <w:color w:val="000000"/>
          <w:szCs w:val="26"/>
        </w:rPr>
      </w:pPr>
      <w:r w:rsidRPr="00EE660C">
        <w:rPr>
          <w:rFonts w:ascii="TimesNewRomanPSMT" w:hAnsi="TimesNewRomanPSMT"/>
          <w:color w:val="000000"/>
          <w:szCs w:val="26"/>
        </w:rPr>
        <w:t>Part 2: Background Knowledge</w:t>
      </w:r>
    </w:p>
    <w:p w14:paraId="1F1ACFB0" w14:textId="77777777" w:rsidR="00393346" w:rsidRPr="00EE660C" w:rsidRDefault="00393346" w:rsidP="00EE660C">
      <w:pPr>
        <w:pStyle w:val="ListParagraph"/>
        <w:numPr>
          <w:ilvl w:val="0"/>
          <w:numId w:val="3"/>
        </w:numPr>
        <w:rPr>
          <w:rFonts w:ascii="TimesNewRomanPSMT" w:hAnsi="TimesNewRomanPSMT"/>
          <w:color w:val="000000"/>
          <w:szCs w:val="26"/>
        </w:rPr>
      </w:pPr>
      <w:r w:rsidRPr="00EE660C">
        <w:rPr>
          <w:rFonts w:ascii="TimesNewRomanPSMT" w:hAnsi="TimesNewRomanPSMT"/>
          <w:color w:val="000000"/>
          <w:szCs w:val="26"/>
        </w:rPr>
        <w:t>Part 3: System Design</w:t>
      </w:r>
    </w:p>
    <w:p w14:paraId="629E5A6B" w14:textId="77777777" w:rsidR="00393346" w:rsidRPr="00EE660C" w:rsidRDefault="00393346" w:rsidP="00EE660C">
      <w:pPr>
        <w:pStyle w:val="ListParagraph"/>
        <w:numPr>
          <w:ilvl w:val="0"/>
          <w:numId w:val="3"/>
        </w:numPr>
        <w:rPr>
          <w:rFonts w:ascii="TimesNewRomanPSMT" w:hAnsi="TimesNewRomanPSMT"/>
          <w:color w:val="000000"/>
          <w:szCs w:val="26"/>
        </w:rPr>
      </w:pPr>
      <w:r w:rsidRPr="00EE660C">
        <w:rPr>
          <w:rFonts w:ascii="TimesNewRomanPSMT" w:hAnsi="TimesNewRomanPSMT"/>
          <w:color w:val="000000"/>
          <w:szCs w:val="26"/>
        </w:rPr>
        <w:t>Part 4: Implementation, Test Cases, Results, and Discussion</w:t>
      </w:r>
    </w:p>
    <w:p w14:paraId="6FFF9FA6" w14:textId="77777777" w:rsidR="00393346" w:rsidRPr="00EE660C" w:rsidRDefault="00393346" w:rsidP="00EE660C">
      <w:pPr>
        <w:pStyle w:val="ListParagraph"/>
        <w:numPr>
          <w:ilvl w:val="0"/>
          <w:numId w:val="3"/>
        </w:numPr>
        <w:rPr>
          <w:rFonts w:ascii="TimesNewRomanPSMT" w:hAnsi="TimesNewRomanPSMT"/>
          <w:color w:val="000000"/>
          <w:szCs w:val="26"/>
        </w:rPr>
      </w:pPr>
      <w:r w:rsidRPr="00EE660C">
        <w:rPr>
          <w:rFonts w:ascii="TimesNewRomanPSMT" w:hAnsi="TimesNewRomanPSMT"/>
          <w:color w:val="000000"/>
          <w:szCs w:val="26"/>
        </w:rPr>
        <w:t>Part 5: Conclusions</w:t>
      </w:r>
    </w:p>
    <w:p w14:paraId="3C9C88E8" w14:textId="35A1000D" w:rsidR="00393346" w:rsidRPr="00EE660C" w:rsidRDefault="00CF22A4" w:rsidP="00EE660C">
      <w:pPr>
        <w:pStyle w:val="ListParagraph"/>
        <w:numPr>
          <w:ilvl w:val="0"/>
          <w:numId w:val="3"/>
        </w:numPr>
        <w:rPr>
          <w:rFonts w:ascii="TimesNewRomanPSMT" w:hAnsi="TimesNewRomanPSMT"/>
          <w:color w:val="000000"/>
          <w:szCs w:val="26"/>
        </w:rPr>
      </w:pPr>
      <w:r>
        <w:rPr>
          <w:rFonts w:ascii="TimesNewRomanPSMT" w:hAnsi="TimesNewRomanPSMT"/>
          <w:color w:val="000000"/>
          <w:szCs w:val="26"/>
        </w:rPr>
        <w:t xml:space="preserve">Part 6 : </w:t>
      </w:r>
      <w:r w:rsidR="00393346" w:rsidRPr="00EE660C">
        <w:rPr>
          <w:rFonts w:ascii="TimesNewRomanPSMT" w:hAnsi="TimesNewRomanPSMT"/>
          <w:color w:val="000000"/>
          <w:szCs w:val="26"/>
        </w:rPr>
        <w:t>References</w:t>
      </w:r>
    </w:p>
    <w:p w14:paraId="417CD043" w14:textId="77777777" w:rsidR="00393346" w:rsidRDefault="00393346" w:rsidP="00EE660C">
      <w:pPr>
        <w:ind w:left="284" w:firstLine="0"/>
        <w:rPr>
          <w:rFonts w:ascii="TimesNewRomanPSMT" w:hAnsi="TimesNewRomanPSMT"/>
          <w:color w:val="000000"/>
          <w:szCs w:val="26"/>
        </w:rPr>
      </w:pPr>
    </w:p>
    <w:p w14:paraId="3DEF64E6" w14:textId="2F9D6FE4" w:rsidR="00393346" w:rsidRPr="00EE660C" w:rsidRDefault="00393346" w:rsidP="00393346">
      <w:pPr>
        <w:rPr>
          <w:rFonts w:ascii="TimesNewRomanPSMT" w:hAnsi="TimesNewRomanPSMT"/>
          <w:b/>
          <w:bCs/>
          <w:color w:val="000000"/>
          <w:szCs w:val="26"/>
        </w:rPr>
      </w:pPr>
      <w:r w:rsidRPr="00EE660C">
        <w:rPr>
          <w:rFonts w:ascii="TimesNewRomanPSMT" w:hAnsi="TimesNewRomanPSMT"/>
          <w:b/>
          <w:bCs/>
          <w:color w:val="000000"/>
          <w:szCs w:val="26"/>
        </w:rPr>
        <w:t>Abbereviation List</w:t>
      </w:r>
    </w:p>
    <w:p w14:paraId="415A9B46" w14:textId="2FED4478" w:rsidR="00393346" w:rsidRPr="00EE660C" w:rsidRDefault="00393346" w:rsidP="00EE660C">
      <w:pPr>
        <w:pStyle w:val="ListParagraph"/>
        <w:numPr>
          <w:ilvl w:val="0"/>
          <w:numId w:val="2"/>
        </w:numPr>
        <w:rPr>
          <w:rFonts w:ascii="TimesNewRomanPSMT" w:hAnsi="TimesNewRomanPSMT"/>
          <w:color w:val="000000"/>
          <w:szCs w:val="26"/>
        </w:rPr>
      </w:pPr>
      <w:r w:rsidRPr="00EE660C">
        <w:rPr>
          <w:rFonts w:ascii="TimesNewRomanPSMT" w:hAnsi="TimesNewRomanPSMT"/>
          <w:color w:val="000000"/>
          <w:szCs w:val="26"/>
        </w:rPr>
        <w:t>DFS – Depth</w:t>
      </w:r>
      <w:r w:rsidR="000A6AB4">
        <w:rPr>
          <w:rFonts w:ascii="TimesNewRomanPSMT" w:hAnsi="TimesNewRomanPSMT"/>
          <w:color w:val="000000"/>
          <w:szCs w:val="26"/>
        </w:rPr>
        <w:t>-</w:t>
      </w:r>
      <w:r w:rsidRPr="00EE660C">
        <w:rPr>
          <w:rFonts w:ascii="TimesNewRomanPSMT" w:hAnsi="TimesNewRomanPSMT"/>
          <w:color w:val="000000"/>
          <w:szCs w:val="26"/>
        </w:rPr>
        <w:t>First Search</w:t>
      </w:r>
    </w:p>
    <w:p w14:paraId="1D1ACEB6" w14:textId="0F762FA2" w:rsidR="00393346" w:rsidRPr="00EE660C" w:rsidRDefault="00393346" w:rsidP="00EE660C">
      <w:pPr>
        <w:pStyle w:val="ListParagraph"/>
        <w:numPr>
          <w:ilvl w:val="0"/>
          <w:numId w:val="2"/>
        </w:numPr>
        <w:rPr>
          <w:rFonts w:ascii="TimesNewRomanPSMT" w:hAnsi="TimesNewRomanPSMT"/>
          <w:color w:val="000000"/>
          <w:szCs w:val="26"/>
        </w:rPr>
      </w:pPr>
      <w:r w:rsidRPr="00EE660C">
        <w:rPr>
          <w:rFonts w:ascii="TimesNewRomanPSMT" w:hAnsi="TimesNewRomanPSMT"/>
          <w:color w:val="000000"/>
          <w:szCs w:val="26"/>
        </w:rPr>
        <w:t>BFS – Breath</w:t>
      </w:r>
      <w:r w:rsidR="000A6AB4">
        <w:rPr>
          <w:rFonts w:ascii="TimesNewRomanPSMT" w:hAnsi="TimesNewRomanPSMT"/>
          <w:color w:val="000000"/>
          <w:szCs w:val="26"/>
        </w:rPr>
        <w:t>-</w:t>
      </w:r>
      <w:r w:rsidRPr="00EE660C">
        <w:rPr>
          <w:rFonts w:ascii="TimesNewRomanPSMT" w:hAnsi="TimesNewRomanPSMT"/>
          <w:color w:val="000000"/>
          <w:szCs w:val="26"/>
        </w:rPr>
        <w:t>First Search</w:t>
      </w:r>
    </w:p>
    <w:p w14:paraId="3A3AB57F" w14:textId="550D0921" w:rsidR="00393346" w:rsidRPr="00EE660C" w:rsidRDefault="00393346" w:rsidP="00EE660C">
      <w:pPr>
        <w:pStyle w:val="ListParagraph"/>
        <w:numPr>
          <w:ilvl w:val="0"/>
          <w:numId w:val="2"/>
        </w:numPr>
        <w:rPr>
          <w:rFonts w:ascii="TimesNewRomanPSMT" w:hAnsi="TimesNewRomanPSMT"/>
          <w:color w:val="000000"/>
          <w:szCs w:val="26"/>
        </w:rPr>
      </w:pPr>
      <w:r w:rsidRPr="00EE660C">
        <w:rPr>
          <w:rFonts w:ascii="TimesNewRomanPSMT" w:hAnsi="TimesNewRomanPSMT"/>
          <w:color w:val="000000"/>
          <w:szCs w:val="26"/>
        </w:rPr>
        <w:t>LCA – Lowest Common Ancestor</w:t>
      </w:r>
    </w:p>
    <w:p w14:paraId="31D49021" w14:textId="643D761D" w:rsidR="00393346" w:rsidRDefault="00393346" w:rsidP="00EE660C">
      <w:pPr>
        <w:pStyle w:val="ListParagraph"/>
        <w:numPr>
          <w:ilvl w:val="0"/>
          <w:numId w:val="2"/>
        </w:numPr>
        <w:rPr>
          <w:rFonts w:ascii="TimesNewRomanPSMT" w:hAnsi="TimesNewRomanPSMT"/>
          <w:color w:val="000000"/>
          <w:szCs w:val="26"/>
        </w:rPr>
      </w:pPr>
      <w:r w:rsidRPr="00EE660C">
        <w:rPr>
          <w:rFonts w:ascii="TimesNewRomanPSMT" w:hAnsi="TimesNewRomanPSMT"/>
          <w:color w:val="000000"/>
          <w:szCs w:val="26"/>
        </w:rPr>
        <w:t>STL – Standard Template Library</w:t>
      </w:r>
    </w:p>
    <w:p w14:paraId="0327BEBF" w14:textId="77777777" w:rsidR="00EE660C" w:rsidRDefault="00EE660C" w:rsidP="00EE660C">
      <w:pPr>
        <w:rPr>
          <w:rFonts w:ascii="TimesNewRomanPSMT" w:hAnsi="TimesNewRomanPSMT"/>
          <w:color w:val="000000"/>
          <w:szCs w:val="26"/>
        </w:rPr>
      </w:pPr>
    </w:p>
    <w:p w14:paraId="0578DEB3" w14:textId="560DBCBD" w:rsidR="00EE660C" w:rsidRPr="000034F5" w:rsidRDefault="00EE660C" w:rsidP="00EE660C">
      <w:pPr>
        <w:rPr>
          <w:rFonts w:ascii="TimesNewRomanPSMT" w:hAnsi="TimesNewRomanPSMT"/>
          <w:b/>
          <w:bCs/>
          <w:color w:val="000000"/>
          <w:szCs w:val="26"/>
        </w:rPr>
      </w:pPr>
      <w:r w:rsidRPr="000034F5">
        <w:rPr>
          <w:rFonts w:ascii="TimesNewRomanPSMT" w:hAnsi="TimesNewRomanPSMT"/>
          <w:b/>
          <w:bCs/>
          <w:color w:val="000000"/>
          <w:szCs w:val="26"/>
        </w:rPr>
        <w:t>Figure List</w:t>
      </w:r>
    </w:p>
    <w:p w14:paraId="00738E90" w14:textId="77777777" w:rsidR="00EE660C" w:rsidRDefault="00EE660C" w:rsidP="00EE660C">
      <w:pPr>
        <w:rPr>
          <w:rFonts w:ascii="TimesNewRomanPSMT" w:hAnsi="TimesNewRomanPSMT"/>
          <w:color w:val="000000"/>
          <w:szCs w:val="26"/>
        </w:rPr>
      </w:pPr>
      <w:r>
        <w:rPr>
          <w:rFonts w:ascii="TimesNewRomanPSMT" w:hAnsi="TimesNewRomanPSMT"/>
          <w:noProof/>
          <w:color w:val="000000"/>
          <w:szCs w:val="26"/>
        </w:rPr>
        <w:drawing>
          <wp:inline distT="0" distB="0" distL="0" distR="0" wp14:anchorId="04CBC223" wp14:editId="23BBA7AA">
            <wp:extent cx="5760720" cy="3241675"/>
            <wp:effectExtent l="0" t="0" r="0" b="0"/>
            <wp:docPr id="8455018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501813" name="Picture 845501813"/>
                    <pic:cNvPicPr/>
                  </pic:nvPicPr>
                  <pic:blipFill>
                    <a:blip r:embed="rId7">
                      <a:extLst>
                        <a:ext uri="{28A0092B-C50C-407E-A947-70E740481C1C}">
                          <a14:useLocalDpi xmlns:a14="http://schemas.microsoft.com/office/drawing/2010/main" val="0"/>
                        </a:ext>
                      </a:extLst>
                    </a:blip>
                    <a:stretch>
                      <a:fillRect/>
                    </a:stretch>
                  </pic:blipFill>
                  <pic:spPr>
                    <a:xfrm>
                      <a:off x="0" y="0"/>
                      <a:ext cx="5760720" cy="3241675"/>
                    </a:xfrm>
                    <a:prstGeom prst="rect">
                      <a:avLst/>
                    </a:prstGeom>
                  </pic:spPr>
                </pic:pic>
              </a:graphicData>
            </a:graphic>
          </wp:inline>
        </w:drawing>
      </w:r>
      <w:r>
        <w:rPr>
          <w:rFonts w:ascii="TimesNewRomanPSMT" w:hAnsi="TimesNewRomanPSMT"/>
          <w:color w:val="000000"/>
          <w:szCs w:val="26"/>
        </w:rPr>
        <w:t xml:space="preserve">    </w:t>
      </w:r>
    </w:p>
    <w:p w14:paraId="07E7A076" w14:textId="77777777" w:rsidR="00EE660C" w:rsidRDefault="00EE660C" w:rsidP="00EE660C">
      <w:pPr>
        <w:rPr>
          <w:rFonts w:ascii="TimesNewRomanPSMT" w:hAnsi="TimesNewRomanPSMT"/>
          <w:color w:val="000000"/>
          <w:szCs w:val="26"/>
        </w:rPr>
      </w:pPr>
      <w:r>
        <w:rPr>
          <w:rFonts w:ascii="TimesNewRomanPSMT" w:hAnsi="TimesNewRomanPSMT"/>
          <w:color w:val="000000"/>
          <w:szCs w:val="26"/>
        </w:rPr>
        <w:t xml:space="preserve"> T</w:t>
      </w:r>
      <w:r w:rsidRPr="00EE660C">
        <w:rPr>
          <w:rFonts w:ascii="TimesNewRomanPSMT" w:hAnsi="TimesNewRomanPSMT"/>
          <w:color w:val="000000"/>
          <w:szCs w:val="26"/>
        </w:rPr>
        <w:t>h</w:t>
      </w:r>
      <w:r>
        <w:rPr>
          <w:rFonts w:ascii="TimesNewRomanPSMT" w:hAnsi="TimesNewRomanPSMT"/>
          <w:color w:val="000000"/>
          <w:szCs w:val="26"/>
        </w:rPr>
        <w:t>is image</w:t>
      </w:r>
      <w:r w:rsidRPr="00EE660C">
        <w:rPr>
          <w:rFonts w:ascii="TimesNewRomanPSMT" w:hAnsi="TimesNewRomanPSMT"/>
          <w:color w:val="000000"/>
          <w:szCs w:val="26"/>
        </w:rPr>
        <w:t xml:space="preserve"> is an example of how a </w:t>
      </w:r>
      <w:r w:rsidRPr="00EE4224">
        <w:rPr>
          <w:rFonts w:ascii="TimesNewRomanPSMT" w:hAnsi="TimesNewRomanPSMT"/>
          <w:b/>
          <w:bCs/>
          <w:color w:val="000000"/>
          <w:szCs w:val="26"/>
        </w:rPr>
        <w:t>tree structure</w:t>
      </w:r>
      <w:r w:rsidRPr="00EE660C">
        <w:rPr>
          <w:rFonts w:ascii="TimesNewRomanPSMT" w:hAnsi="TimesNewRomanPSMT"/>
          <w:color w:val="000000"/>
          <w:szCs w:val="26"/>
        </w:rPr>
        <w:t xml:space="preserve"> can be used to represent a </w:t>
      </w:r>
      <w:r w:rsidRPr="00EE4224">
        <w:rPr>
          <w:rFonts w:ascii="TimesNewRomanPSMT" w:hAnsi="TimesNewRomanPSMT"/>
          <w:b/>
          <w:bCs/>
          <w:color w:val="000000"/>
          <w:szCs w:val="26"/>
        </w:rPr>
        <w:t>family tree</w:t>
      </w:r>
      <w:r w:rsidRPr="00EE660C">
        <w:rPr>
          <w:rFonts w:ascii="TimesNewRomanPSMT" w:hAnsi="TimesNewRomanPSMT"/>
          <w:color w:val="000000"/>
          <w:szCs w:val="26"/>
        </w:rPr>
        <w:t>. In computer science, a tree is a hierarchical data structure where each node represents an entity (in this case, a person), and edges represent relationships (such as parent-child).</w:t>
      </w:r>
    </w:p>
    <w:p w14:paraId="614131E9" w14:textId="77777777" w:rsidR="007922A8" w:rsidRDefault="007922A8" w:rsidP="00EE660C">
      <w:pPr>
        <w:rPr>
          <w:rFonts w:ascii="TimesNewRomanPSMT" w:hAnsi="TimesNewRomanPSMT"/>
          <w:color w:val="000000"/>
          <w:szCs w:val="26"/>
        </w:rPr>
      </w:pPr>
    </w:p>
    <w:p w14:paraId="215DD7A8" w14:textId="014EC131" w:rsidR="007922A8" w:rsidRDefault="007922A8" w:rsidP="00EE660C">
      <w:pPr>
        <w:rPr>
          <w:rFonts w:ascii="TimesNewRomanPSMT" w:hAnsi="TimesNewRomanPSMT"/>
          <w:color w:val="000000"/>
          <w:szCs w:val="26"/>
        </w:rPr>
      </w:pPr>
      <w:r>
        <w:rPr>
          <w:rFonts w:ascii="TimesNewRomanPSMT" w:hAnsi="TimesNewRomanPSMT"/>
          <w:color w:val="000000"/>
          <w:szCs w:val="26"/>
        </w:rPr>
        <w:t>Image about Input</w:t>
      </w:r>
    </w:p>
    <w:p w14:paraId="12DE79CB" w14:textId="77777777" w:rsidR="007922A8" w:rsidRDefault="007922A8" w:rsidP="00EE660C">
      <w:pPr>
        <w:rPr>
          <w:rFonts w:ascii="TimesNewRomanPSMT" w:hAnsi="TimesNewRomanPSMT"/>
          <w:color w:val="000000"/>
          <w:szCs w:val="26"/>
        </w:rPr>
      </w:pPr>
    </w:p>
    <w:p w14:paraId="3647ACCC" w14:textId="115FCEB8" w:rsidR="007922A8" w:rsidRDefault="007922A8" w:rsidP="00EE660C">
      <w:pPr>
        <w:rPr>
          <w:rFonts w:ascii="TimesNewRomanPSMT" w:hAnsi="TimesNewRomanPSMT"/>
          <w:color w:val="000000"/>
          <w:szCs w:val="26"/>
        </w:rPr>
      </w:pPr>
      <w:r>
        <w:rPr>
          <w:rFonts w:ascii="TimesNewRomanPSMT" w:hAnsi="TimesNewRomanPSMT"/>
          <w:color w:val="000000"/>
          <w:szCs w:val="26"/>
        </w:rPr>
        <w:t>Image about Output</w:t>
      </w:r>
    </w:p>
    <w:p w14:paraId="71EA55FE" w14:textId="224717CB" w:rsidR="007922A8" w:rsidRDefault="007922A8" w:rsidP="00EE660C">
      <w:pPr>
        <w:rPr>
          <w:rFonts w:ascii="TimesNewRomanPSMT" w:hAnsi="TimesNewRomanPSMT"/>
          <w:color w:val="000000"/>
          <w:szCs w:val="26"/>
        </w:rPr>
      </w:pPr>
      <w:r>
        <w:rPr>
          <w:rFonts w:ascii="TimesNewRomanPSMT" w:hAnsi="TimesNewRomanPSMT"/>
          <w:color w:val="000000"/>
          <w:szCs w:val="26"/>
        </w:rPr>
        <w:lastRenderedPageBreak/>
        <w:t>Image about problem while setting algorithm</w:t>
      </w:r>
    </w:p>
    <w:p w14:paraId="0BAC92AA" w14:textId="77777777" w:rsidR="000034F5" w:rsidRDefault="000034F5" w:rsidP="00EE660C">
      <w:pPr>
        <w:rPr>
          <w:rFonts w:ascii="TimesNewRomanPSMT" w:hAnsi="TimesNewRomanPSMT"/>
          <w:color w:val="000000"/>
          <w:szCs w:val="26"/>
        </w:rPr>
      </w:pPr>
    </w:p>
    <w:p w14:paraId="467C15A7" w14:textId="77777777" w:rsidR="007922A8" w:rsidRDefault="007922A8" w:rsidP="007922A8">
      <w:pPr>
        <w:ind w:firstLine="0"/>
        <w:rPr>
          <w:rFonts w:ascii="TimesNewRomanPSMT" w:hAnsi="TimesNewRomanPSMT"/>
          <w:b/>
          <w:bCs/>
          <w:color w:val="000000"/>
          <w:szCs w:val="26"/>
        </w:rPr>
      </w:pPr>
      <w:r>
        <w:rPr>
          <w:rFonts w:ascii="TimesNewRomanPSMT" w:hAnsi="TimesNewRomanPSMT"/>
          <w:color w:val="000000"/>
          <w:szCs w:val="26"/>
        </w:rPr>
        <w:t xml:space="preserve">    </w:t>
      </w:r>
      <w:r w:rsidR="000034F5" w:rsidRPr="000034F5">
        <w:rPr>
          <w:rFonts w:ascii="TimesNewRomanPSMT" w:hAnsi="TimesNewRomanPSMT"/>
          <w:b/>
          <w:bCs/>
          <w:color w:val="000000"/>
          <w:szCs w:val="26"/>
        </w:rPr>
        <w:t>Table Lis</w:t>
      </w:r>
      <w:r>
        <w:rPr>
          <w:rFonts w:ascii="TimesNewRomanPSMT" w:hAnsi="TimesNewRomanPSMT"/>
          <w:b/>
          <w:bCs/>
          <w:color w:val="000000"/>
          <w:szCs w:val="26"/>
        </w:rPr>
        <w:t>t</w:t>
      </w:r>
    </w:p>
    <w:p w14:paraId="51921701" w14:textId="5EDB07E1" w:rsidR="007922A8" w:rsidRPr="000034F5" w:rsidRDefault="007922A8" w:rsidP="007922A8">
      <w:pPr>
        <w:ind w:firstLine="0"/>
        <w:rPr>
          <w:rFonts w:ascii="TimesNewRomanPSMT" w:hAnsi="TimesNewRomanPSMT"/>
          <w:b/>
          <w:bCs/>
          <w:color w:val="000000"/>
          <w:szCs w:val="26"/>
        </w:rPr>
        <w:sectPr w:rsidR="007922A8" w:rsidRPr="000034F5" w:rsidSect="00540FB6">
          <w:pgSz w:w="11907" w:h="16840" w:code="9"/>
          <w:pgMar w:top="1134" w:right="1134" w:bottom="1134" w:left="1701" w:header="720" w:footer="720" w:gutter="0"/>
          <w:pgBorders w:display="firstPage">
            <w:top w:val="twistedLines1" w:sz="18" w:space="1" w:color="auto"/>
            <w:left w:val="twistedLines1" w:sz="18" w:space="4" w:color="auto"/>
            <w:bottom w:val="twistedLines1" w:sz="18" w:space="1" w:color="auto"/>
            <w:right w:val="twistedLines1" w:sz="18" w:space="4" w:color="auto"/>
          </w:pgBorders>
          <w:cols w:space="720"/>
          <w:docGrid w:linePitch="360"/>
        </w:sectPr>
      </w:pPr>
    </w:p>
    <w:p w14:paraId="06B3E845" w14:textId="366E495A" w:rsidR="00FC3733" w:rsidRDefault="000034F5" w:rsidP="007922A8">
      <w:pPr>
        <w:spacing w:line="240" w:lineRule="auto"/>
        <w:ind w:firstLine="0"/>
        <w:rPr>
          <w:b/>
          <w:bCs/>
          <w:sz w:val="24"/>
          <w:szCs w:val="24"/>
        </w:rPr>
      </w:pPr>
      <w:r>
        <w:rPr>
          <w:b/>
          <w:bCs/>
          <w:sz w:val="24"/>
          <w:szCs w:val="24"/>
        </w:rPr>
        <w:lastRenderedPageBreak/>
        <w:t>Part 1 : Project Description</w:t>
      </w:r>
    </w:p>
    <w:p w14:paraId="7CAAE029" w14:textId="77777777" w:rsidR="000034F5" w:rsidRDefault="000034F5" w:rsidP="00FC3733">
      <w:pPr>
        <w:spacing w:line="240" w:lineRule="auto"/>
        <w:rPr>
          <w:b/>
          <w:bCs/>
          <w:sz w:val="24"/>
          <w:szCs w:val="24"/>
        </w:rPr>
      </w:pPr>
    </w:p>
    <w:p w14:paraId="0BA71F8B" w14:textId="77777777" w:rsidR="00EE4224" w:rsidRPr="00EE4224" w:rsidRDefault="00EE4224" w:rsidP="00EE4224">
      <w:pPr>
        <w:spacing w:line="240" w:lineRule="auto"/>
        <w:rPr>
          <w:sz w:val="24"/>
          <w:szCs w:val="24"/>
        </w:rPr>
      </w:pPr>
      <w:r w:rsidRPr="00EE4224">
        <w:rPr>
          <w:sz w:val="24"/>
          <w:szCs w:val="24"/>
        </w:rPr>
        <w:t xml:space="preserve">In this project, we develop a system that builds and manages a </w:t>
      </w:r>
      <w:r w:rsidRPr="00EE4224">
        <w:rPr>
          <w:b/>
          <w:bCs/>
          <w:sz w:val="24"/>
          <w:szCs w:val="24"/>
        </w:rPr>
        <w:t>family tree</w:t>
      </w:r>
      <w:r w:rsidRPr="00EE4224">
        <w:rPr>
          <w:sz w:val="24"/>
          <w:szCs w:val="24"/>
        </w:rPr>
        <w:t xml:space="preserve"> using a tree data structure. The program applies </w:t>
      </w:r>
      <w:r w:rsidRPr="00EE4224">
        <w:rPr>
          <w:b/>
          <w:bCs/>
          <w:sz w:val="24"/>
          <w:szCs w:val="24"/>
        </w:rPr>
        <w:t>depth-first search (DFS)</w:t>
      </w:r>
      <w:r w:rsidRPr="00EE4224">
        <w:rPr>
          <w:sz w:val="24"/>
          <w:szCs w:val="24"/>
        </w:rPr>
        <w:t xml:space="preserve"> and </w:t>
      </w:r>
      <w:r w:rsidRPr="00EE4224">
        <w:rPr>
          <w:b/>
          <w:bCs/>
          <w:sz w:val="24"/>
          <w:szCs w:val="24"/>
        </w:rPr>
        <w:t>breadth-first search (BFS)</w:t>
      </w:r>
      <w:r w:rsidRPr="00EE4224">
        <w:rPr>
          <w:sz w:val="24"/>
          <w:szCs w:val="24"/>
        </w:rPr>
        <w:t xml:space="preserve"> algorithms to traverse and analyze family relationships. By storing information about individuals and their connections, the system can determine the degree of kinship between two people.</w:t>
      </w:r>
    </w:p>
    <w:p w14:paraId="2571C3A1" w14:textId="2197B265" w:rsidR="00EE4224" w:rsidRDefault="00EE4224" w:rsidP="00EE4224">
      <w:pPr>
        <w:spacing w:line="240" w:lineRule="auto"/>
        <w:rPr>
          <w:b/>
          <w:bCs/>
          <w:sz w:val="24"/>
          <w:szCs w:val="24"/>
        </w:rPr>
      </w:pPr>
      <w:r w:rsidRPr="00EE4224">
        <w:rPr>
          <w:sz w:val="24"/>
          <w:szCs w:val="24"/>
        </w:rPr>
        <w:t>Based on this analysis, the program provides notifications to the user about whether two individuals are allowed to marry, according to their blood relationship. The project demonstrates the practical application of fundamental concepts in data structures</w:t>
      </w:r>
      <w:r w:rsidRPr="00EE4224">
        <w:rPr>
          <w:b/>
          <w:bCs/>
          <w:sz w:val="24"/>
          <w:szCs w:val="24"/>
        </w:rPr>
        <w:t xml:space="preserve">, </w:t>
      </w:r>
      <w:r w:rsidRPr="00EE4224">
        <w:rPr>
          <w:sz w:val="24"/>
          <w:szCs w:val="24"/>
        </w:rPr>
        <w:t>tree traversal algorithms</w:t>
      </w:r>
      <w:r w:rsidRPr="00EE4224">
        <w:rPr>
          <w:b/>
          <w:bCs/>
          <w:sz w:val="24"/>
          <w:szCs w:val="24"/>
        </w:rPr>
        <w:t>,</w:t>
      </w:r>
      <w:r>
        <w:rPr>
          <w:b/>
          <w:bCs/>
          <w:sz w:val="24"/>
          <w:szCs w:val="24"/>
        </w:rPr>
        <w:t>…</w:t>
      </w:r>
    </w:p>
    <w:p w14:paraId="47698A64" w14:textId="77777777" w:rsidR="00EE4224" w:rsidRDefault="00EE4224" w:rsidP="00EE4224">
      <w:pPr>
        <w:spacing w:line="240" w:lineRule="auto"/>
        <w:rPr>
          <w:b/>
          <w:bCs/>
          <w:sz w:val="24"/>
          <w:szCs w:val="24"/>
        </w:rPr>
      </w:pPr>
    </w:p>
    <w:p w14:paraId="071B2DA9" w14:textId="0846DB3A" w:rsidR="00EE4224" w:rsidRDefault="00EE4224" w:rsidP="00EE4224">
      <w:pPr>
        <w:spacing w:line="240" w:lineRule="auto"/>
        <w:rPr>
          <w:b/>
          <w:bCs/>
          <w:sz w:val="24"/>
          <w:szCs w:val="24"/>
        </w:rPr>
      </w:pPr>
      <w:r>
        <w:rPr>
          <w:b/>
          <w:bCs/>
          <w:sz w:val="24"/>
          <w:szCs w:val="24"/>
        </w:rPr>
        <w:t>Part 2 : Background Knowledge</w:t>
      </w:r>
    </w:p>
    <w:p w14:paraId="5166A6AC" w14:textId="77777777" w:rsidR="00EE4224" w:rsidRDefault="00EE4224" w:rsidP="00EE4224">
      <w:pPr>
        <w:spacing w:line="240" w:lineRule="auto"/>
        <w:rPr>
          <w:b/>
          <w:bCs/>
          <w:sz w:val="24"/>
          <w:szCs w:val="24"/>
        </w:rPr>
      </w:pPr>
    </w:p>
    <w:p w14:paraId="6F9F9B5F" w14:textId="1CBE2A80" w:rsidR="008C007B" w:rsidRPr="008C007B" w:rsidRDefault="008C007B" w:rsidP="008C007B">
      <w:pPr>
        <w:pStyle w:val="ListParagraph"/>
        <w:numPr>
          <w:ilvl w:val="0"/>
          <w:numId w:val="2"/>
        </w:numPr>
        <w:spacing w:line="240" w:lineRule="auto"/>
        <w:rPr>
          <w:sz w:val="24"/>
          <w:szCs w:val="24"/>
        </w:rPr>
      </w:pPr>
      <w:r w:rsidRPr="008C007B">
        <w:rPr>
          <w:b/>
          <w:bCs/>
          <w:sz w:val="24"/>
          <w:szCs w:val="24"/>
        </w:rPr>
        <w:t>D</w:t>
      </w:r>
      <w:r>
        <w:rPr>
          <w:b/>
          <w:bCs/>
          <w:sz w:val="24"/>
          <w:szCs w:val="24"/>
        </w:rPr>
        <w:t>FS</w:t>
      </w:r>
      <w:r w:rsidRPr="008C007B">
        <w:rPr>
          <w:sz w:val="24"/>
          <w:szCs w:val="24"/>
        </w:rPr>
        <w:br/>
        <w:t>DFS is used to traverse the family tree by exploring as far as possible along each branch before backtracking. In this project, DFS helps list descendants, find all ancestors of a person, or check if two nodes are connected.</w:t>
      </w:r>
    </w:p>
    <w:p w14:paraId="66E86E11" w14:textId="46713176" w:rsidR="008C007B" w:rsidRPr="008C007B" w:rsidRDefault="008C007B" w:rsidP="008C007B">
      <w:pPr>
        <w:pStyle w:val="ListParagraph"/>
        <w:numPr>
          <w:ilvl w:val="0"/>
          <w:numId w:val="2"/>
        </w:numPr>
        <w:spacing w:line="240" w:lineRule="auto"/>
        <w:rPr>
          <w:sz w:val="24"/>
          <w:szCs w:val="24"/>
        </w:rPr>
      </w:pPr>
      <w:r>
        <w:rPr>
          <w:b/>
          <w:bCs/>
          <w:sz w:val="24"/>
          <w:szCs w:val="24"/>
        </w:rPr>
        <w:t>BFS</w:t>
      </w:r>
      <w:r w:rsidRPr="008C007B">
        <w:rPr>
          <w:sz w:val="24"/>
          <w:szCs w:val="24"/>
        </w:rPr>
        <w:br/>
        <w:t>BFS explores the tree level by level, making it useful for identifying generational distances. For example, BFS can quickly determine how many generations separate two individuals.</w:t>
      </w:r>
    </w:p>
    <w:p w14:paraId="7DD37D5B" w14:textId="5B2CFC16" w:rsidR="008C007B" w:rsidRPr="008C007B" w:rsidRDefault="008C007B" w:rsidP="008C007B">
      <w:pPr>
        <w:pStyle w:val="ListParagraph"/>
        <w:numPr>
          <w:ilvl w:val="0"/>
          <w:numId w:val="2"/>
        </w:numPr>
        <w:spacing w:line="240" w:lineRule="auto"/>
        <w:rPr>
          <w:sz w:val="24"/>
          <w:szCs w:val="24"/>
        </w:rPr>
      </w:pPr>
      <w:r w:rsidRPr="008C007B">
        <w:rPr>
          <w:b/>
          <w:bCs/>
          <w:sz w:val="24"/>
          <w:szCs w:val="24"/>
        </w:rPr>
        <w:t>L</w:t>
      </w:r>
      <w:r>
        <w:rPr>
          <w:b/>
          <w:bCs/>
          <w:sz w:val="24"/>
          <w:szCs w:val="24"/>
        </w:rPr>
        <w:t>CA</w:t>
      </w:r>
      <w:r w:rsidRPr="008C007B">
        <w:rPr>
          <w:sz w:val="24"/>
          <w:szCs w:val="24"/>
        </w:rPr>
        <w:br/>
        <w:t>The LCA of two nodes is the deepest ancestor they share. In a family tree, the LCA is crucial for determining the blood relationship between two people. For instance, if the LCA is a parent, the two nodes are siblings; if it is a grandparent, they are cousins. This information is applied to marriage eligibility rules.</w:t>
      </w:r>
    </w:p>
    <w:p w14:paraId="72B39A53" w14:textId="32118438" w:rsidR="000034F5" w:rsidRPr="00EE4224" w:rsidRDefault="000034F5" w:rsidP="00FC3733">
      <w:pPr>
        <w:spacing w:line="240" w:lineRule="auto"/>
        <w:rPr>
          <w:sz w:val="24"/>
          <w:szCs w:val="24"/>
        </w:rPr>
      </w:pPr>
    </w:p>
    <w:p w14:paraId="24A1B44B" w14:textId="2D66338F" w:rsidR="00EE4224" w:rsidRDefault="00540FB6" w:rsidP="00EE4224">
      <w:pPr>
        <w:jc w:val="left"/>
        <w:rPr>
          <w:rFonts w:ascii="TimesNewRomanPSMT" w:hAnsi="TimesNewRomanPSMT"/>
          <w:color w:val="000000"/>
          <w:szCs w:val="26"/>
        </w:rPr>
      </w:pPr>
      <w:r w:rsidRPr="00540FB6">
        <w:rPr>
          <w:rFonts w:ascii="TimesNewRomanPSMT" w:hAnsi="TimesNewRomanPSMT"/>
          <w:color w:val="000000"/>
          <w:szCs w:val="26"/>
        </w:rPr>
        <w:br/>
      </w:r>
      <w:r w:rsidR="00FC3733" w:rsidRPr="000A6AB4">
        <w:rPr>
          <w:rFonts w:cs="Times New Roman"/>
          <w:color w:val="000000"/>
          <w:sz w:val="24"/>
          <w:szCs w:val="24"/>
        </w:rPr>
        <w:t xml:space="preserve"> </w:t>
      </w:r>
      <w:r w:rsidR="000A6AB4">
        <w:rPr>
          <w:rFonts w:cs="Times New Roman"/>
          <w:color w:val="000000"/>
          <w:sz w:val="24"/>
          <w:szCs w:val="24"/>
        </w:rPr>
        <w:t xml:space="preserve">   </w:t>
      </w:r>
      <w:r w:rsidR="00EE4224" w:rsidRPr="000A6AB4">
        <w:rPr>
          <w:rFonts w:cs="Times New Roman"/>
          <w:b/>
          <w:bCs/>
          <w:color w:val="000000"/>
          <w:sz w:val="24"/>
          <w:szCs w:val="24"/>
        </w:rPr>
        <w:t xml:space="preserve">Part 3 : </w:t>
      </w:r>
      <w:r w:rsidR="00F630DC" w:rsidRPr="00F630DC">
        <w:rPr>
          <w:rFonts w:cs="Times New Roman"/>
          <w:b/>
          <w:bCs/>
          <w:color w:val="000000"/>
          <w:sz w:val="24"/>
          <w:szCs w:val="24"/>
        </w:rPr>
        <w:t>implementation algorithm</w:t>
      </w:r>
      <w:r w:rsidR="00EE4224">
        <w:rPr>
          <w:rFonts w:ascii="TimesNewRomanPSMT" w:hAnsi="TimesNewRomanPSMT"/>
          <w:color w:val="000000"/>
          <w:szCs w:val="26"/>
        </w:rPr>
        <w:t>Overall architecture :</w:t>
      </w:r>
    </w:p>
    <w:p w14:paraId="2DA7662E" w14:textId="01EDC7B1" w:rsidR="000A6AB4" w:rsidRPr="000A6AB4" w:rsidRDefault="00EE4224" w:rsidP="000A6AB4">
      <w:pPr>
        <w:pStyle w:val="ListParagraph"/>
        <w:numPr>
          <w:ilvl w:val="0"/>
          <w:numId w:val="5"/>
        </w:numPr>
        <w:jc w:val="left"/>
        <w:rPr>
          <w:rFonts w:ascii="TimesNewRomanPSMT" w:hAnsi="TimesNewRomanPSMT"/>
          <w:color w:val="000000"/>
          <w:szCs w:val="26"/>
        </w:rPr>
      </w:pPr>
      <w:r w:rsidRPr="000A6AB4">
        <w:rPr>
          <w:rFonts w:ascii="TimesNewRomanPSMT" w:hAnsi="TimesNewRomanPSMT"/>
          <w:color w:val="000000"/>
          <w:szCs w:val="26"/>
        </w:rPr>
        <w:t>Family represented as a tree structure</w:t>
      </w:r>
      <w:r w:rsidR="000A6AB4" w:rsidRPr="000A6AB4">
        <w:rPr>
          <w:rFonts w:ascii="TimesNewRomanPSMT" w:hAnsi="TimesNewRomanPSMT"/>
          <w:color w:val="000000"/>
          <w:szCs w:val="26"/>
        </w:rPr>
        <w:t>.</w:t>
      </w:r>
    </w:p>
    <w:p w14:paraId="29BD1DD3" w14:textId="6410A5D2" w:rsidR="008C007B" w:rsidRPr="008C007B" w:rsidRDefault="000A6AB4" w:rsidP="008C007B">
      <w:pPr>
        <w:pStyle w:val="ListParagraph"/>
        <w:numPr>
          <w:ilvl w:val="0"/>
          <w:numId w:val="5"/>
        </w:numPr>
        <w:jc w:val="left"/>
        <w:rPr>
          <w:rFonts w:ascii="TimesNewRomanPSMT" w:hAnsi="TimesNewRomanPSMT"/>
          <w:color w:val="000000"/>
          <w:szCs w:val="26"/>
        </w:rPr>
      </w:pPr>
      <w:r w:rsidRPr="000A6AB4">
        <w:rPr>
          <w:rFonts w:ascii="TimesNewRomanPSMT" w:hAnsi="TimesNewRomanPSMT"/>
          <w:color w:val="000000"/>
          <w:szCs w:val="26"/>
        </w:rPr>
        <w:t>Each person is a node with atrributes (name, gender, parents, children).</w:t>
      </w:r>
    </w:p>
    <w:p w14:paraId="084F1C7A" w14:textId="77777777" w:rsidR="000A6AB4" w:rsidRDefault="000A6AB4" w:rsidP="000A6AB4">
      <w:pPr>
        <w:ind w:firstLine="0"/>
        <w:jc w:val="left"/>
      </w:pPr>
    </w:p>
    <w:p w14:paraId="17CB1CDA" w14:textId="5ABD6089" w:rsidR="00540FB6" w:rsidRPr="000A6AB4" w:rsidRDefault="000A6AB4" w:rsidP="000A6AB4">
      <w:pPr>
        <w:ind w:firstLine="0"/>
        <w:jc w:val="left"/>
        <w:rPr>
          <w:b/>
          <w:bCs/>
          <w:sz w:val="24"/>
          <w:szCs w:val="24"/>
        </w:rPr>
      </w:pPr>
      <w:r>
        <w:rPr>
          <w:b/>
          <w:bCs/>
          <w:sz w:val="24"/>
          <w:szCs w:val="24"/>
        </w:rPr>
        <w:t xml:space="preserve">   </w:t>
      </w:r>
      <w:r w:rsidRPr="000A6AB4">
        <w:rPr>
          <w:b/>
          <w:bCs/>
          <w:sz w:val="24"/>
          <w:szCs w:val="24"/>
        </w:rPr>
        <w:t>Part 4</w:t>
      </w:r>
      <w:r>
        <w:rPr>
          <w:b/>
          <w:bCs/>
          <w:sz w:val="24"/>
          <w:szCs w:val="24"/>
        </w:rPr>
        <w:t xml:space="preserve"> : </w:t>
      </w:r>
      <w:r w:rsidRPr="000A6AB4">
        <w:rPr>
          <w:b/>
          <w:bCs/>
          <w:sz w:val="24"/>
          <w:szCs w:val="24"/>
        </w:rPr>
        <w:t>Implementation, Testing, Results, and Discussions</w:t>
      </w:r>
    </w:p>
    <w:p w14:paraId="6DAE4E6D" w14:textId="70C8AB69" w:rsidR="00CF22A4" w:rsidRDefault="008C007B" w:rsidP="00CF22A4">
      <w:pPr>
        <w:jc w:val="left"/>
      </w:pPr>
      <w:r>
        <w:t>Pseudo code for using tree structure with BFS, DFS algorithm, C++ language :</w:t>
      </w:r>
    </w:p>
    <w:p w14:paraId="70E5CA07" w14:textId="77777777" w:rsidR="008B4F67" w:rsidRDefault="008C007B" w:rsidP="008B4F67">
      <w:pPr>
        <w:jc w:val="left"/>
      </w:pPr>
      <w:r>
        <w:t xml:space="preserve">// </w:t>
      </w:r>
      <w:r w:rsidR="008B4F67">
        <w:t>function buildTree():</w:t>
      </w:r>
    </w:p>
    <w:p w14:paraId="3A845738" w14:textId="77777777" w:rsidR="008B4F67" w:rsidRDefault="008B4F67" w:rsidP="008B4F67">
      <w:pPr>
        <w:jc w:val="left"/>
      </w:pPr>
      <w:r>
        <w:t xml:space="preserve">    // Khởi tạo: ai không có cha/mẹ → là gốc, depth = 0</w:t>
      </w:r>
    </w:p>
    <w:p w14:paraId="0212CFBF" w14:textId="77777777" w:rsidR="008B4F67" w:rsidRDefault="008B4F67" w:rsidP="008B4F67">
      <w:pPr>
        <w:jc w:val="left"/>
      </w:pPr>
      <w:r>
        <w:t xml:space="preserve">    tạo queue Q</w:t>
      </w:r>
    </w:p>
    <w:p w14:paraId="26B8820B" w14:textId="77777777" w:rsidR="008B4F67" w:rsidRDefault="008B4F67" w:rsidP="008B4F67">
      <w:pPr>
        <w:jc w:val="left"/>
      </w:pPr>
      <w:r>
        <w:t xml:space="preserve">    với mỗi người trong family:</w:t>
      </w:r>
    </w:p>
    <w:p w14:paraId="0F61A78F" w14:textId="77777777" w:rsidR="008B4F67" w:rsidRDefault="008B4F67" w:rsidP="008B4F67">
      <w:pPr>
        <w:jc w:val="left"/>
      </w:pPr>
      <w:r>
        <w:t xml:space="preserve">        nếu p.father_id == -1 và p.mother_id == -1:</w:t>
      </w:r>
    </w:p>
    <w:p w14:paraId="3065CEF9" w14:textId="77777777" w:rsidR="008B4F67" w:rsidRDefault="008B4F67" w:rsidP="008B4F67">
      <w:pPr>
        <w:jc w:val="left"/>
      </w:pPr>
      <w:r>
        <w:t xml:space="preserve">            thêm id vào Q</w:t>
      </w:r>
    </w:p>
    <w:p w14:paraId="4CC1FEDF" w14:textId="77777777" w:rsidR="008B4F67" w:rsidRDefault="008B4F67" w:rsidP="008B4F67">
      <w:pPr>
        <w:jc w:val="left"/>
      </w:pPr>
      <w:r>
        <w:t xml:space="preserve">            depth[id] = 0</w:t>
      </w:r>
    </w:p>
    <w:p w14:paraId="495B97BD" w14:textId="77777777" w:rsidR="008B4F67" w:rsidRDefault="008B4F67" w:rsidP="008B4F67">
      <w:pPr>
        <w:jc w:val="left"/>
      </w:pPr>
      <w:r>
        <w:t xml:space="preserve">            p.parent = -1</w:t>
      </w:r>
    </w:p>
    <w:p w14:paraId="59D9089F" w14:textId="77777777" w:rsidR="008B4F67" w:rsidRDefault="008B4F67" w:rsidP="008B4F67">
      <w:pPr>
        <w:jc w:val="left"/>
      </w:pPr>
    </w:p>
    <w:p w14:paraId="762CA93B" w14:textId="77777777" w:rsidR="008B4F67" w:rsidRDefault="008B4F67" w:rsidP="008B4F67">
      <w:pPr>
        <w:jc w:val="left"/>
      </w:pPr>
      <w:r>
        <w:t xml:space="preserve">    // BFS để gán depth và parent cho con cháu</w:t>
      </w:r>
    </w:p>
    <w:p w14:paraId="2A6524BC" w14:textId="77777777" w:rsidR="008B4F67" w:rsidRDefault="008B4F67" w:rsidP="008B4F67">
      <w:pPr>
        <w:jc w:val="left"/>
      </w:pPr>
      <w:r>
        <w:t xml:space="preserve">    trong khi Q không rỗng:</w:t>
      </w:r>
    </w:p>
    <w:p w14:paraId="053F1425" w14:textId="77777777" w:rsidR="008B4F67" w:rsidRDefault="008B4F67" w:rsidP="008B4F67">
      <w:pPr>
        <w:jc w:val="left"/>
      </w:pPr>
      <w:r>
        <w:t xml:space="preserve">        lấy u ra khỏi Q</w:t>
      </w:r>
    </w:p>
    <w:p w14:paraId="5FF48CBB" w14:textId="77777777" w:rsidR="008B4F67" w:rsidRDefault="008B4F67" w:rsidP="008B4F67">
      <w:pPr>
        <w:jc w:val="left"/>
      </w:pPr>
      <w:r>
        <w:t xml:space="preserve">        với mỗi người p trong family:</w:t>
      </w:r>
    </w:p>
    <w:p w14:paraId="43C7D21A" w14:textId="77777777" w:rsidR="008B4F67" w:rsidRDefault="008B4F67" w:rsidP="008B4F67">
      <w:pPr>
        <w:jc w:val="left"/>
      </w:pPr>
      <w:r>
        <w:lastRenderedPageBreak/>
        <w:t xml:space="preserve">            nếu p.father_id == u HOẶC p.mother_id == u:</w:t>
      </w:r>
    </w:p>
    <w:p w14:paraId="63D40610" w14:textId="77777777" w:rsidR="008B4F67" w:rsidRDefault="008B4F67" w:rsidP="008B4F67">
      <w:pPr>
        <w:jc w:val="left"/>
      </w:pPr>
      <w:r>
        <w:t xml:space="preserve">                nếu p chưa có depth:</w:t>
      </w:r>
    </w:p>
    <w:p w14:paraId="57F96CC0" w14:textId="77777777" w:rsidR="008B4F67" w:rsidRDefault="008B4F67" w:rsidP="008B4F67">
      <w:pPr>
        <w:jc w:val="left"/>
      </w:pPr>
      <w:r>
        <w:t xml:space="preserve">                    depth[p.id] = depth[u] + 1</w:t>
      </w:r>
    </w:p>
    <w:p w14:paraId="16CDF2E5" w14:textId="77777777" w:rsidR="008B4F67" w:rsidRDefault="008B4F67" w:rsidP="008B4F67">
      <w:pPr>
        <w:jc w:val="left"/>
      </w:pPr>
      <w:r>
        <w:t xml:space="preserve">                    p.parent = u    // chọn u (cha hoặc mẹ) làm parent</w:t>
      </w:r>
    </w:p>
    <w:p w14:paraId="75EBF94E" w14:textId="77777777" w:rsidR="008B4F67" w:rsidRDefault="008B4F67" w:rsidP="008B4F67">
      <w:pPr>
        <w:jc w:val="left"/>
      </w:pPr>
      <w:r>
        <w:t xml:space="preserve">                    thêm p.id vào Q</w:t>
      </w:r>
    </w:p>
    <w:p w14:paraId="78C8156D" w14:textId="77777777" w:rsidR="008B4F67" w:rsidRDefault="008B4F67" w:rsidP="008B4F67">
      <w:pPr>
        <w:jc w:val="left"/>
      </w:pPr>
    </w:p>
    <w:p w14:paraId="2EEAEC9C" w14:textId="77777777" w:rsidR="008B4F67" w:rsidRDefault="008B4F67" w:rsidP="008B4F67">
      <w:pPr>
        <w:jc w:val="left"/>
      </w:pPr>
      <w:r>
        <w:t>// ========== LẤY ĐƯỜNG ĐI TỪ NÚT ĐẾN GỐC ==========</w:t>
      </w:r>
    </w:p>
    <w:p w14:paraId="0583F9D0" w14:textId="77777777" w:rsidR="008B4F67" w:rsidRDefault="008B4F67" w:rsidP="008B4F67">
      <w:pPr>
        <w:jc w:val="left"/>
      </w:pPr>
      <w:r>
        <w:t>function getPath(id):</w:t>
      </w:r>
    </w:p>
    <w:p w14:paraId="33134B93" w14:textId="77777777" w:rsidR="008B4F67" w:rsidRDefault="008B4F67" w:rsidP="008B4F67">
      <w:pPr>
        <w:jc w:val="left"/>
      </w:pPr>
      <w:r>
        <w:t xml:space="preserve">    tạo mảng path = []</w:t>
      </w:r>
    </w:p>
    <w:p w14:paraId="064703EC" w14:textId="77777777" w:rsidR="008B4F67" w:rsidRDefault="008B4F67" w:rsidP="008B4F67">
      <w:pPr>
        <w:jc w:val="left"/>
      </w:pPr>
      <w:r>
        <w:t xml:space="preserve">    trong khi id != -1:</w:t>
      </w:r>
    </w:p>
    <w:p w14:paraId="6D6E2D14" w14:textId="77777777" w:rsidR="008B4F67" w:rsidRDefault="008B4F67" w:rsidP="008B4F67">
      <w:pPr>
        <w:jc w:val="left"/>
      </w:pPr>
      <w:r>
        <w:t xml:space="preserve">        thêm id vào path</w:t>
      </w:r>
    </w:p>
    <w:p w14:paraId="36C448E2" w14:textId="77777777" w:rsidR="008B4F67" w:rsidRDefault="008B4F67" w:rsidP="008B4F67">
      <w:pPr>
        <w:jc w:val="left"/>
      </w:pPr>
      <w:r>
        <w:t xml:space="preserve">        id = family[id].parent   // đi lên cha</w:t>
      </w:r>
    </w:p>
    <w:p w14:paraId="232CE03E" w14:textId="77777777" w:rsidR="008B4F67" w:rsidRDefault="008B4F67" w:rsidP="008B4F67">
      <w:pPr>
        <w:jc w:val="left"/>
      </w:pPr>
      <w:r>
        <w:t xml:space="preserve">    đảo ngược path (để gốc ở đầu)</w:t>
      </w:r>
    </w:p>
    <w:p w14:paraId="0BA371B5" w14:textId="77777777" w:rsidR="008B4F67" w:rsidRDefault="008B4F67" w:rsidP="008B4F67">
      <w:pPr>
        <w:jc w:val="left"/>
      </w:pPr>
      <w:r>
        <w:t xml:space="preserve">    trả về path</w:t>
      </w:r>
    </w:p>
    <w:p w14:paraId="184DF5A9" w14:textId="77777777" w:rsidR="008B4F67" w:rsidRDefault="008B4F67" w:rsidP="008B4F67">
      <w:pPr>
        <w:jc w:val="left"/>
      </w:pPr>
    </w:p>
    <w:p w14:paraId="01D6241F" w14:textId="77777777" w:rsidR="008B4F67" w:rsidRDefault="008B4F67" w:rsidP="008B4F67">
      <w:pPr>
        <w:jc w:val="left"/>
      </w:pPr>
      <w:r>
        <w:t>// ========== TÍNH KHOẢNG CÁCH HUYẾT THỐNG ==========</w:t>
      </w:r>
    </w:p>
    <w:p w14:paraId="0F3476EE" w14:textId="77777777" w:rsidR="008B4F67" w:rsidRDefault="008B4F67" w:rsidP="008B4F67">
      <w:pPr>
        <w:jc w:val="left"/>
      </w:pPr>
      <w:r>
        <w:t>function getBloodDistance(id1, id2):</w:t>
      </w:r>
    </w:p>
    <w:p w14:paraId="6AC34EBE" w14:textId="77777777" w:rsidR="008B4F67" w:rsidRDefault="008B4F67" w:rsidP="008B4F67">
      <w:pPr>
        <w:jc w:val="left"/>
      </w:pPr>
      <w:r>
        <w:t xml:space="preserve">    nếu id1 hoặc id2 không tồn tại → trả về -1</w:t>
      </w:r>
    </w:p>
    <w:p w14:paraId="61B0CE66" w14:textId="77777777" w:rsidR="008B4F67" w:rsidRDefault="008B4F67" w:rsidP="008B4F67">
      <w:pPr>
        <w:jc w:val="left"/>
      </w:pPr>
    </w:p>
    <w:p w14:paraId="56EB172A" w14:textId="77777777" w:rsidR="008B4F67" w:rsidRDefault="008B4F67" w:rsidP="008B4F67">
      <w:pPr>
        <w:jc w:val="left"/>
      </w:pPr>
      <w:r>
        <w:t xml:space="preserve">    path1 = getPath(id1)   // [gốc, ..., ông, cha, id1]</w:t>
      </w:r>
    </w:p>
    <w:p w14:paraId="13E4869E" w14:textId="77777777" w:rsidR="008B4F67" w:rsidRDefault="008B4F67" w:rsidP="008B4F67">
      <w:pPr>
        <w:jc w:val="left"/>
      </w:pPr>
      <w:r>
        <w:t xml:space="preserve">    path2 = getPath(id2)   // [gốc, ..., ông, mẹ, id2]</w:t>
      </w:r>
    </w:p>
    <w:p w14:paraId="410D2581" w14:textId="77777777" w:rsidR="008B4F67" w:rsidRDefault="008B4F67" w:rsidP="008B4F67">
      <w:pPr>
        <w:jc w:val="left"/>
      </w:pPr>
    </w:p>
    <w:p w14:paraId="306491FE" w14:textId="77777777" w:rsidR="008B4F67" w:rsidRDefault="008B4F67" w:rsidP="008B4F67">
      <w:pPr>
        <w:jc w:val="left"/>
      </w:pPr>
      <w:r>
        <w:t xml:space="preserve">    lca = -1</w:t>
      </w:r>
    </w:p>
    <w:p w14:paraId="1D4185BB" w14:textId="77777777" w:rsidR="008B4F67" w:rsidRDefault="008B4F67" w:rsidP="008B4F67">
      <w:pPr>
        <w:jc w:val="left"/>
      </w:pPr>
      <w:r>
        <w:t xml:space="preserve">    // Duyệt từ gốc xuống, tìm điểm khác nhau đầu tiên</w:t>
      </w:r>
    </w:p>
    <w:p w14:paraId="75B42335" w14:textId="77777777" w:rsidR="008B4F67" w:rsidRDefault="008B4F67" w:rsidP="008B4F67">
      <w:pPr>
        <w:jc w:val="left"/>
      </w:pPr>
      <w:r>
        <w:t xml:space="preserve">    i = 0</w:t>
      </w:r>
    </w:p>
    <w:p w14:paraId="1AB7A503" w14:textId="77777777" w:rsidR="008B4F67" w:rsidRDefault="008B4F67" w:rsidP="008B4F67">
      <w:pPr>
        <w:jc w:val="left"/>
      </w:pPr>
      <w:r>
        <w:t xml:space="preserve">    trong khi i &lt; min(len(path1), len(path2)) và path1[i] == path2[i]:</w:t>
      </w:r>
    </w:p>
    <w:p w14:paraId="12422834" w14:textId="77777777" w:rsidR="008B4F67" w:rsidRDefault="008B4F67" w:rsidP="008B4F67">
      <w:pPr>
        <w:jc w:val="left"/>
      </w:pPr>
      <w:r>
        <w:t xml:space="preserve">        lca = path1[i]</w:t>
      </w:r>
    </w:p>
    <w:p w14:paraId="0F0D0AA4" w14:textId="77777777" w:rsidR="008B4F67" w:rsidRDefault="008B4F67" w:rsidP="008B4F67">
      <w:pPr>
        <w:jc w:val="left"/>
      </w:pPr>
      <w:r>
        <w:t xml:space="preserve">        i = i + 1</w:t>
      </w:r>
    </w:p>
    <w:p w14:paraId="025DEE74" w14:textId="77777777" w:rsidR="008B4F67" w:rsidRDefault="008B4F67" w:rsidP="008B4F67">
      <w:pPr>
        <w:jc w:val="left"/>
      </w:pPr>
    </w:p>
    <w:p w14:paraId="68918672" w14:textId="77777777" w:rsidR="008B4F67" w:rsidRDefault="008B4F67" w:rsidP="008B4F67">
      <w:pPr>
        <w:jc w:val="left"/>
      </w:pPr>
      <w:r>
        <w:t xml:space="preserve">    nếu lca == -1 → không có tổ tiên chung → trả về -1</w:t>
      </w:r>
    </w:p>
    <w:p w14:paraId="31DFA6FF" w14:textId="77777777" w:rsidR="008B4F67" w:rsidRDefault="008B4F67" w:rsidP="008B4F67">
      <w:pPr>
        <w:jc w:val="left"/>
      </w:pPr>
    </w:p>
    <w:p w14:paraId="6C165E79" w14:textId="77777777" w:rsidR="008B4F67" w:rsidRDefault="008B4F67" w:rsidP="008B4F67">
      <w:pPr>
        <w:jc w:val="left"/>
      </w:pPr>
      <w:r>
        <w:t xml:space="preserve">    depth1 = độ dài path1 - 1   // vì path[0] là gốc, depth=0</w:t>
      </w:r>
    </w:p>
    <w:p w14:paraId="31333FFE" w14:textId="77777777" w:rsidR="008B4F67" w:rsidRDefault="008B4F67" w:rsidP="008B4F67">
      <w:pPr>
        <w:jc w:val="left"/>
      </w:pPr>
      <w:r>
        <w:t xml:space="preserve">    depth2 = độ dài path2 - 1</w:t>
      </w:r>
    </w:p>
    <w:p w14:paraId="162ACCD1" w14:textId="77777777" w:rsidR="008B4F67" w:rsidRDefault="008B4F67" w:rsidP="008B4F67">
      <w:pPr>
        <w:jc w:val="left"/>
      </w:pPr>
      <w:r>
        <w:t xml:space="preserve">    depthLCA = vị trí của lca trong path1 (hoặc path2)</w:t>
      </w:r>
    </w:p>
    <w:p w14:paraId="030023BA" w14:textId="77777777" w:rsidR="008B4F67" w:rsidRDefault="008B4F67" w:rsidP="008B4F67">
      <w:pPr>
        <w:jc w:val="left"/>
      </w:pPr>
    </w:p>
    <w:p w14:paraId="37675A15" w14:textId="77777777" w:rsidR="008B4F67" w:rsidRDefault="008B4F67" w:rsidP="008B4F67">
      <w:pPr>
        <w:jc w:val="left"/>
      </w:pPr>
      <w:r>
        <w:t xml:space="preserve">    distance = depth1 + depth2 - 2 * depthLCA</w:t>
      </w:r>
    </w:p>
    <w:p w14:paraId="12F7A45C" w14:textId="77777777" w:rsidR="008B4F67" w:rsidRDefault="008B4F67" w:rsidP="008B4F67">
      <w:pPr>
        <w:jc w:val="left"/>
      </w:pPr>
      <w:r>
        <w:t xml:space="preserve">    trả về distance</w:t>
      </w:r>
    </w:p>
    <w:p w14:paraId="416927E7" w14:textId="77777777" w:rsidR="008B4F67" w:rsidRDefault="008B4F67" w:rsidP="008B4F67">
      <w:pPr>
        <w:jc w:val="left"/>
      </w:pPr>
    </w:p>
    <w:p w14:paraId="7A2C9185" w14:textId="77777777" w:rsidR="008B4F67" w:rsidRDefault="008B4F67" w:rsidP="008B4F67">
      <w:pPr>
        <w:jc w:val="left"/>
      </w:pPr>
      <w:r>
        <w:t>// ========== HÀM MAIN ==========</w:t>
      </w:r>
    </w:p>
    <w:p w14:paraId="1AD79BE5" w14:textId="77777777" w:rsidR="008B4F67" w:rsidRDefault="008B4F67" w:rsidP="008B4F67">
      <w:pPr>
        <w:jc w:val="left"/>
      </w:pPr>
      <w:r>
        <w:t>main():</w:t>
      </w:r>
    </w:p>
    <w:p w14:paraId="5C846E57" w14:textId="77777777" w:rsidR="008B4F67" w:rsidRDefault="008B4F67" w:rsidP="008B4F67">
      <w:pPr>
        <w:jc w:val="left"/>
      </w:pPr>
      <w:r>
        <w:t xml:space="preserve">    readCSV("family.csv")</w:t>
      </w:r>
    </w:p>
    <w:p w14:paraId="5F89EAC0" w14:textId="77777777" w:rsidR="008B4F67" w:rsidRDefault="008B4F67" w:rsidP="008B4F67">
      <w:pPr>
        <w:jc w:val="left"/>
      </w:pPr>
      <w:r>
        <w:t xml:space="preserve">    buildTree()</w:t>
      </w:r>
    </w:p>
    <w:p w14:paraId="48FFBE36" w14:textId="77777777" w:rsidR="008B4F67" w:rsidRDefault="008B4F67" w:rsidP="008B4F67">
      <w:pPr>
        <w:jc w:val="left"/>
      </w:pPr>
    </w:p>
    <w:p w14:paraId="1630FE21" w14:textId="77777777" w:rsidR="008B4F67" w:rsidRDefault="008B4F67" w:rsidP="008B4F67">
      <w:pPr>
        <w:jc w:val="left"/>
      </w:pPr>
      <w:r>
        <w:t xml:space="preserve">    in "Nhập ID hai người để kiểm tra:"</w:t>
      </w:r>
    </w:p>
    <w:p w14:paraId="7091E9AA" w14:textId="77777777" w:rsidR="008B4F67" w:rsidRDefault="008B4F67" w:rsidP="008B4F67">
      <w:pPr>
        <w:jc w:val="left"/>
      </w:pPr>
    </w:p>
    <w:p w14:paraId="28BE0902" w14:textId="77777777" w:rsidR="008B4F67" w:rsidRDefault="008B4F67" w:rsidP="008B4F67">
      <w:pPr>
        <w:jc w:val="left"/>
      </w:pPr>
      <w:r>
        <w:t xml:space="preserve">    lặp:</w:t>
      </w:r>
    </w:p>
    <w:p w14:paraId="1D6C5B15" w14:textId="77777777" w:rsidR="008B4F67" w:rsidRDefault="008B4F67" w:rsidP="008B4F67">
      <w:pPr>
        <w:jc w:val="left"/>
      </w:pPr>
      <w:r>
        <w:t xml:space="preserve">        nhập id1, id2</w:t>
      </w:r>
    </w:p>
    <w:p w14:paraId="60EF07CC" w14:textId="77777777" w:rsidR="008B4F67" w:rsidRDefault="008B4F67" w:rsidP="008B4F67">
      <w:pPr>
        <w:jc w:val="left"/>
      </w:pPr>
      <w:r>
        <w:t xml:space="preserve">        distance = getBloodDistance(id1, id2)</w:t>
      </w:r>
    </w:p>
    <w:p w14:paraId="4D0B0EC6" w14:textId="77777777" w:rsidR="008B4F67" w:rsidRDefault="008B4F67" w:rsidP="008B4F67">
      <w:pPr>
        <w:jc w:val="left"/>
      </w:pPr>
    </w:p>
    <w:p w14:paraId="3C42B0D3" w14:textId="77777777" w:rsidR="008B4F67" w:rsidRDefault="008B4F67" w:rsidP="008B4F67">
      <w:pPr>
        <w:jc w:val="left"/>
      </w:pPr>
      <w:r>
        <w:t xml:space="preserve">        nếu distance == -1:</w:t>
      </w:r>
    </w:p>
    <w:p w14:paraId="658661E5" w14:textId="77777777" w:rsidR="008B4F67" w:rsidRDefault="008B4F67" w:rsidP="008B4F67">
      <w:pPr>
        <w:jc w:val="left"/>
      </w:pPr>
      <w:r>
        <w:t xml:space="preserve">            in "Không cùng huyết thống → ĐƯỢC PHÉP KẾT HÔN"</w:t>
      </w:r>
    </w:p>
    <w:p w14:paraId="6F6686D3" w14:textId="77777777" w:rsidR="008B4F67" w:rsidRDefault="008B4F67" w:rsidP="008B4F67">
      <w:pPr>
        <w:jc w:val="left"/>
      </w:pPr>
      <w:r>
        <w:t xml:space="preserve">        ngược lại:</w:t>
      </w:r>
    </w:p>
    <w:p w14:paraId="4B4F376D" w14:textId="77777777" w:rsidR="008B4F67" w:rsidRDefault="008B4F67" w:rsidP="008B4F67">
      <w:pPr>
        <w:jc w:val="left"/>
      </w:pPr>
      <w:r>
        <w:t xml:space="preserve">            in "Khoảng cách huyết thống: ", distance</w:t>
      </w:r>
    </w:p>
    <w:p w14:paraId="390E244B" w14:textId="77777777" w:rsidR="008B4F67" w:rsidRDefault="008B4F67" w:rsidP="008B4F67">
      <w:pPr>
        <w:jc w:val="left"/>
      </w:pPr>
      <w:r>
        <w:t xml:space="preserve">            nếu distance &lt;= 4:</w:t>
      </w:r>
    </w:p>
    <w:p w14:paraId="5007FECF" w14:textId="0615D403" w:rsidR="008C007B" w:rsidRDefault="008B4F67" w:rsidP="008B4F67">
      <w:pPr>
        <w:jc w:val="left"/>
      </w:pPr>
      <w:r>
        <w:t xml:space="preserve">                in "KHÔNG ĐƯỢC PHÉP KẾT HÔN (trong vòng 3 đời)"</w:t>
      </w:r>
      <w:r w:rsidR="00F630DC">
        <w:t>//</w:t>
      </w:r>
    </w:p>
    <w:p w14:paraId="06AA85A9" w14:textId="1AEC565A" w:rsidR="000A6AB4" w:rsidRPr="00CF22A4" w:rsidRDefault="000A6AB4" w:rsidP="000A6AB4">
      <w:pPr>
        <w:jc w:val="left"/>
        <w:rPr>
          <w:b/>
          <w:bCs/>
          <w:sz w:val="24"/>
          <w:szCs w:val="24"/>
        </w:rPr>
      </w:pPr>
      <w:r w:rsidRPr="00CF22A4">
        <w:rPr>
          <w:b/>
          <w:bCs/>
          <w:sz w:val="24"/>
          <w:szCs w:val="24"/>
        </w:rPr>
        <w:t>Part 5 : Con</w:t>
      </w:r>
      <w:r w:rsidR="00CF22A4">
        <w:rPr>
          <w:b/>
          <w:bCs/>
          <w:sz w:val="24"/>
          <w:szCs w:val="24"/>
        </w:rPr>
        <w:t>clusions</w:t>
      </w:r>
      <w:r w:rsidRPr="00CF22A4">
        <w:rPr>
          <w:b/>
          <w:bCs/>
          <w:sz w:val="24"/>
          <w:szCs w:val="24"/>
        </w:rPr>
        <w:t xml:space="preserve"> :</w:t>
      </w:r>
    </w:p>
    <w:p w14:paraId="26052427" w14:textId="77777777" w:rsidR="00CF22A4" w:rsidRPr="00CF22A4" w:rsidRDefault="00CF22A4" w:rsidP="00CF22A4">
      <w:pPr>
        <w:jc w:val="left"/>
      </w:pPr>
      <w:r w:rsidRPr="00CF22A4">
        <w:t xml:space="preserve">This project highlights the practical use of </w:t>
      </w:r>
      <w:r w:rsidRPr="00CF22A4">
        <w:rPr>
          <w:b/>
          <w:bCs/>
        </w:rPr>
        <w:t>tree structures in C++</w:t>
      </w:r>
      <w:r w:rsidRPr="00CF22A4">
        <w:t xml:space="preserve"> to represent and analyze family relationships. By modeling individuals as nodes and connections as parent–child links, the system can trace ancestry and determine blood relations efficiently. The main feature—checking whether two people are eligible to marry—demonstrates how computational methods can be applied to real-world cultural and social rules.</w:t>
      </w:r>
    </w:p>
    <w:p w14:paraId="2E48B812" w14:textId="77777777" w:rsidR="00CF22A4" w:rsidRPr="00CF22A4" w:rsidRDefault="00CF22A4" w:rsidP="00CF22A4">
      <w:pPr>
        <w:jc w:val="left"/>
      </w:pPr>
      <w:r w:rsidRPr="00CF22A4">
        <w:t>Although the current design is simple and relies on basic C++ structures, it successfully shows the strength of algorithmic approaches in handling hierarchical data. The project also emphasizes how family trees, which are naturally complex, can be simplified through data structure representation.</w:t>
      </w:r>
    </w:p>
    <w:p w14:paraId="36CA6474" w14:textId="77777777" w:rsidR="00CF22A4" w:rsidRPr="00CF22A4" w:rsidRDefault="00CF22A4" w:rsidP="00CF22A4">
      <w:pPr>
        <w:jc w:val="left"/>
      </w:pPr>
      <w:r w:rsidRPr="00CF22A4">
        <w:t xml:space="preserve">In the future, the system could be extended with larger datasets, user-friendly interfaces, or database integration to make it more practical. Overall, this work proves that </w:t>
      </w:r>
      <w:r w:rsidRPr="00CF22A4">
        <w:rPr>
          <w:b/>
          <w:bCs/>
        </w:rPr>
        <w:t>fundamental data structures</w:t>
      </w:r>
      <w:r w:rsidRPr="00CF22A4">
        <w:t xml:space="preserve"> provide a strong foundation for solving problems beyond computer science, bridging technology with everyday social contexts.</w:t>
      </w:r>
    </w:p>
    <w:p w14:paraId="436400A1" w14:textId="77777777" w:rsidR="000A6AB4" w:rsidRDefault="000A6AB4" w:rsidP="000A6AB4">
      <w:pPr>
        <w:jc w:val="left"/>
      </w:pPr>
    </w:p>
    <w:p w14:paraId="775B7EBD" w14:textId="77777777" w:rsidR="00CF22A4" w:rsidRDefault="00CF22A4">
      <w:r>
        <w:br w:type="page"/>
      </w:r>
    </w:p>
    <w:p w14:paraId="6359896C" w14:textId="3A5CB7AF" w:rsidR="00CF22A4" w:rsidRPr="00F630DC" w:rsidRDefault="00CF22A4" w:rsidP="00CF22A4">
      <w:pPr>
        <w:jc w:val="left"/>
        <w:rPr>
          <w:b/>
          <w:bCs/>
        </w:rPr>
      </w:pPr>
      <w:r w:rsidRPr="00F630DC">
        <w:rPr>
          <w:b/>
          <w:bCs/>
        </w:rPr>
        <w:lastRenderedPageBreak/>
        <w:t>Part 6 : Conferences :</w:t>
      </w:r>
    </w:p>
    <w:p w14:paraId="48FD084F" w14:textId="77777777" w:rsidR="00CF22A4" w:rsidRPr="00F630DC" w:rsidRDefault="00CF22A4" w:rsidP="00CF22A4">
      <w:pPr>
        <w:jc w:val="left"/>
        <w:rPr>
          <w:b/>
          <w:bCs/>
        </w:rPr>
      </w:pPr>
    </w:p>
    <w:p w14:paraId="2F2DF450" w14:textId="3440B59E" w:rsidR="00CF22A4" w:rsidRPr="00CF22A4" w:rsidRDefault="00CF22A4" w:rsidP="00CF22A4">
      <w:pPr>
        <w:pStyle w:val="ListParagraph"/>
        <w:numPr>
          <w:ilvl w:val="0"/>
          <w:numId w:val="6"/>
        </w:numPr>
        <w:jc w:val="left"/>
      </w:pPr>
      <w:r w:rsidRPr="00CF22A4">
        <w:t xml:space="preserve">Skiena, S. (2008). </w:t>
      </w:r>
      <w:r w:rsidRPr="00CF22A4">
        <w:rPr>
          <w:i/>
          <w:iCs/>
        </w:rPr>
        <w:t>The Algorithm Design Manual</w:t>
      </w:r>
      <w:r w:rsidRPr="00CF22A4">
        <w:t>. Springer.</w:t>
      </w:r>
    </w:p>
    <w:p w14:paraId="1102706A" w14:textId="6FFC03F5" w:rsidR="00CF22A4" w:rsidRPr="00CF22A4" w:rsidRDefault="00CF22A4" w:rsidP="00CF22A4">
      <w:pPr>
        <w:pStyle w:val="ListParagraph"/>
        <w:numPr>
          <w:ilvl w:val="0"/>
          <w:numId w:val="6"/>
        </w:numPr>
        <w:jc w:val="left"/>
      </w:pPr>
      <w:r w:rsidRPr="00CF22A4">
        <w:t xml:space="preserve">Morgan, L. H. (1871). </w:t>
      </w:r>
      <w:r w:rsidRPr="00CF22A4">
        <w:rPr>
          <w:i/>
          <w:iCs/>
        </w:rPr>
        <w:t>Systems of Consanguinity and Affinity of the Human Family</w:t>
      </w:r>
      <w:r w:rsidRPr="00CF22A4">
        <w:t>. Smithsonian Institution.</w:t>
      </w:r>
    </w:p>
    <w:p w14:paraId="259F53B3" w14:textId="1B2FF088" w:rsidR="00CF22A4" w:rsidRPr="00CF22A4" w:rsidRDefault="00CF22A4" w:rsidP="00CF22A4">
      <w:pPr>
        <w:pStyle w:val="ListParagraph"/>
        <w:numPr>
          <w:ilvl w:val="0"/>
          <w:numId w:val="6"/>
        </w:numPr>
        <w:jc w:val="left"/>
      </w:pPr>
      <w:r w:rsidRPr="00CF22A4">
        <w:t xml:space="preserve">Stone, L. (2001). </w:t>
      </w:r>
      <w:r w:rsidRPr="00CF22A4">
        <w:rPr>
          <w:i/>
          <w:iCs/>
        </w:rPr>
        <w:t>Kinship and Gender: An Introduction</w:t>
      </w:r>
      <w:r w:rsidRPr="00CF22A4">
        <w:t>. Westview Press.</w:t>
      </w:r>
    </w:p>
    <w:p w14:paraId="6C5AAE8D" w14:textId="675BCC58" w:rsidR="00CF22A4" w:rsidRPr="00CF22A4" w:rsidRDefault="00CF22A4" w:rsidP="00CF22A4">
      <w:pPr>
        <w:pStyle w:val="ListParagraph"/>
        <w:numPr>
          <w:ilvl w:val="0"/>
          <w:numId w:val="6"/>
        </w:numPr>
        <w:jc w:val="left"/>
      </w:pPr>
      <w:r w:rsidRPr="00CF22A4">
        <w:t xml:space="preserve">Parish, S. (2011). </w:t>
      </w:r>
      <w:r w:rsidRPr="00CF22A4">
        <w:rPr>
          <w:i/>
          <w:iCs/>
        </w:rPr>
        <w:t>Tree Data Structures and Applications in Computing</w:t>
      </w:r>
      <w:r w:rsidRPr="00CF22A4">
        <w:t>. Cambridge Scholars Publishing.</w:t>
      </w:r>
    </w:p>
    <w:p w14:paraId="175E408C" w14:textId="77777777" w:rsidR="00CF22A4" w:rsidRDefault="00CF22A4" w:rsidP="00CF22A4">
      <w:pPr>
        <w:jc w:val="left"/>
      </w:pPr>
    </w:p>
    <w:p w14:paraId="1FB54750" w14:textId="77777777" w:rsidR="00491821" w:rsidRDefault="00491821" w:rsidP="00CF22A4">
      <w:pPr>
        <w:jc w:val="left"/>
      </w:pPr>
    </w:p>
    <w:p w14:paraId="546E86F9" w14:textId="67AD3272" w:rsidR="00491821" w:rsidRDefault="00491821" w:rsidP="00CF22A4">
      <w:pPr>
        <w:jc w:val="left"/>
      </w:pPr>
      <w:r>
        <w:t>Tóm tắt bằng bản Việt</w:t>
      </w:r>
    </w:p>
    <w:p w14:paraId="454CE06D" w14:textId="77777777" w:rsidR="00491821" w:rsidRDefault="00491821" w:rsidP="00CF22A4">
      <w:pPr>
        <w:jc w:val="left"/>
      </w:pPr>
    </w:p>
    <w:p w14:paraId="68D3A68E" w14:textId="77777777" w:rsidR="00491821" w:rsidRPr="00F630DC" w:rsidRDefault="00491821" w:rsidP="00491821">
      <w:pPr>
        <w:jc w:val="left"/>
        <w:rPr>
          <w:b/>
          <w:bCs/>
        </w:rPr>
      </w:pPr>
      <w:r w:rsidRPr="00F630DC">
        <w:rPr>
          <w:b/>
          <w:bCs/>
        </w:rPr>
        <w:t>1. Mở đầu</w:t>
      </w:r>
    </w:p>
    <w:p w14:paraId="1AA98B3A" w14:textId="77777777" w:rsidR="00491821" w:rsidRDefault="00491821" w:rsidP="00491821">
      <w:pPr>
        <w:jc w:val="left"/>
      </w:pPr>
    </w:p>
    <w:p w14:paraId="754EEA49" w14:textId="77777777" w:rsidR="00491821" w:rsidRDefault="00491821" w:rsidP="00491821">
      <w:pPr>
        <w:jc w:val="left"/>
      </w:pPr>
      <w:r>
        <w:t>Đề tài tập trung xây dựng hệ thống quản lý gia phả từ dữ liệu Excel (xuất ra CSV) và kiểm tra quan hệ huyết thống giữa hai cá nhân. Bài toán đặt ra là xác định xem hai người có chung tổ tiên trong vòng 3 đời (cha, ông bà, cụ) hay không. Nếu có → không được kết hôn; nếu không → được phép kết hôn.</w:t>
      </w:r>
    </w:p>
    <w:p w14:paraId="6F7EF7E4" w14:textId="77777777" w:rsidR="00491821" w:rsidRDefault="00491821" w:rsidP="00491821">
      <w:pPr>
        <w:jc w:val="left"/>
      </w:pPr>
    </w:p>
    <w:p w14:paraId="74F8CBF4" w14:textId="77777777" w:rsidR="00491821" w:rsidRPr="00F630DC" w:rsidRDefault="00491821" w:rsidP="00491821">
      <w:pPr>
        <w:jc w:val="left"/>
        <w:rPr>
          <w:b/>
          <w:bCs/>
        </w:rPr>
      </w:pPr>
      <w:r w:rsidRPr="00F630DC">
        <w:rPr>
          <w:b/>
          <w:bCs/>
        </w:rPr>
        <w:t>Mục tiêu:</w:t>
      </w:r>
    </w:p>
    <w:p w14:paraId="07B53FAA" w14:textId="77777777" w:rsidR="00491821" w:rsidRDefault="00491821" w:rsidP="00491821">
      <w:pPr>
        <w:jc w:val="left"/>
      </w:pPr>
    </w:p>
    <w:p w14:paraId="4F57FF26" w14:textId="77777777" w:rsidR="00491821" w:rsidRDefault="00491821" w:rsidP="00491821">
      <w:pPr>
        <w:jc w:val="left"/>
      </w:pPr>
      <w:r>
        <w:t>Quản lý thông tin cá nhân bằng mô hình dữ liệu rõ ràng.</w:t>
      </w:r>
    </w:p>
    <w:p w14:paraId="7DE43CF4" w14:textId="77777777" w:rsidR="00491821" w:rsidRDefault="00491821" w:rsidP="00491821">
      <w:pPr>
        <w:jc w:val="left"/>
      </w:pPr>
    </w:p>
    <w:p w14:paraId="380348EA" w14:textId="77777777" w:rsidR="00491821" w:rsidRDefault="00491821" w:rsidP="00491821">
      <w:pPr>
        <w:jc w:val="left"/>
      </w:pPr>
      <w:r>
        <w:t>Áp dụng thuật toán BFS giới hạn 3 tầng để kiểm tra tổ tiên chung.</w:t>
      </w:r>
    </w:p>
    <w:p w14:paraId="7110FE9D" w14:textId="77777777" w:rsidR="00491821" w:rsidRDefault="00491821" w:rsidP="00491821">
      <w:pPr>
        <w:jc w:val="left"/>
      </w:pPr>
    </w:p>
    <w:p w14:paraId="3404C36C" w14:textId="77777777" w:rsidR="00491821" w:rsidRDefault="00491821" w:rsidP="00491821">
      <w:pPr>
        <w:jc w:val="left"/>
      </w:pPr>
      <w:r>
        <w:t>Xuất kết quả chi tiết, có giải thích.</w:t>
      </w:r>
    </w:p>
    <w:p w14:paraId="35C9DFC6" w14:textId="77777777" w:rsidR="00491821" w:rsidRDefault="00491821" w:rsidP="00491821">
      <w:pPr>
        <w:jc w:val="left"/>
      </w:pPr>
    </w:p>
    <w:p w14:paraId="1C9A8B18" w14:textId="77777777" w:rsidR="00491821" w:rsidRPr="00F630DC" w:rsidRDefault="00491821" w:rsidP="00491821">
      <w:pPr>
        <w:jc w:val="left"/>
        <w:rPr>
          <w:b/>
          <w:bCs/>
        </w:rPr>
      </w:pPr>
      <w:r w:rsidRPr="00F630DC">
        <w:rPr>
          <w:b/>
          <w:bCs/>
        </w:rPr>
        <w:t>2. Cơ sở lý thuyết</w:t>
      </w:r>
    </w:p>
    <w:p w14:paraId="6FD6DB3A" w14:textId="77777777" w:rsidR="00491821" w:rsidRDefault="00491821" w:rsidP="00491821">
      <w:pPr>
        <w:jc w:val="left"/>
      </w:pPr>
    </w:p>
    <w:p w14:paraId="20A5332A" w14:textId="77777777" w:rsidR="00491821" w:rsidRDefault="00491821" w:rsidP="00491821">
      <w:pPr>
        <w:jc w:val="left"/>
      </w:pPr>
      <w:r>
        <w:t>Cấu trúc cây/đồ thị có hướng không chu trình (DAG): biểu diễn quan hệ cha–mẹ–con.</w:t>
      </w:r>
    </w:p>
    <w:p w14:paraId="7CA885BB" w14:textId="77777777" w:rsidR="00491821" w:rsidRDefault="00491821" w:rsidP="00491821">
      <w:pPr>
        <w:jc w:val="left"/>
      </w:pPr>
    </w:p>
    <w:p w14:paraId="681F4EF7" w14:textId="77777777" w:rsidR="00491821" w:rsidRDefault="00491821" w:rsidP="00491821">
      <w:pPr>
        <w:jc w:val="left"/>
      </w:pPr>
      <w:r>
        <w:t>Thuật toán BFS: duyệt theo tầng, trong phạm vi 3 tầng để tìm tổ tiên.</w:t>
      </w:r>
    </w:p>
    <w:p w14:paraId="142559A3" w14:textId="77777777" w:rsidR="00491821" w:rsidRDefault="00491821" w:rsidP="00491821">
      <w:pPr>
        <w:jc w:val="left"/>
      </w:pPr>
    </w:p>
    <w:p w14:paraId="77EC7803" w14:textId="77777777" w:rsidR="00491821" w:rsidRDefault="00491821" w:rsidP="00491821">
      <w:pPr>
        <w:jc w:val="left"/>
      </w:pPr>
      <w:r>
        <w:t>Định dạng CSV: người dùng nhập dữ liệu trong Excel, sau đó “Save As → CSV (UTF-8)” để chương trình đọc.</w:t>
      </w:r>
    </w:p>
    <w:p w14:paraId="45C4F4F7" w14:textId="77777777" w:rsidR="00491821" w:rsidRDefault="00491821" w:rsidP="00491821">
      <w:pPr>
        <w:jc w:val="left"/>
      </w:pPr>
    </w:p>
    <w:p w14:paraId="2FF67489" w14:textId="77777777" w:rsidR="00491821" w:rsidRDefault="00491821" w:rsidP="00491821">
      <w:pPr>
        <w:jc w:val="left"/>
      </w:pPr>
      <w:r>
        <w:t>Luật Hôn nhân và Gia đình (2014): cấm kết hôn trong phạm vi 3 đời.</w:t>
      </w:r>
    </w:p>
    <w:p w14:paraId="1CE16637" w14:textId="77777777" w:rsidR="00491821" w:rsidRDefault="00491821" w:rsidP="00491821">
      <w:pPr>
        <w:jc w:val="left"/>
      </w:pPr>
    </w:p>
    <w:p w14:paraId="0E1B1989" w14:textId="77777777" w:rsidR="00491821" w:rsidRPr="00F630DC" w:rsidRDefault="00491821" w:rsidP="00491821">
      <w:pPr>
        <w:jc w:val="left"/>
        <w:rPr>
          <w:b/>
          <w:bCs/>
        </w:rPr>
      </w:pPr>
      <w:r w:rsidRPr="00F630DC">
        <w:rPr>
          <w:b/>
          <w:bCs/>
        </w:rPr>
        <w:t>3. Phân tích, thiết kế giải pháp</w:t>
      </w:r>
    </w:p>
    <w:p w14:paraId="40AF502C" w14:textId="77777777" w:rsidR="00491821" w:rsidRDefault="00491821" w:rsidP="00491821">
      <w:pPr>
        <w:jc w:val="left"/>
      </w:pPr>
    </w:p>
    <w:p w14:paraId="20A372B1" w14:textId="77777777" w:rsidR="00491821" w:rsidRDefault="00491821" w:rsidP="00491821">
      <w:pPr>
        <w:jc w:val="left"/>
      </w:pPr>
      <w:r>
        <w:t>Mô hình dữ liệu: mỗi cá nhân có ID, họ tên, giới tính, ngày sinh, cha, mẹ, quê quán, ghi chú.</w:t>
      </w:r>
    </w:p>
    <w:p w14:paraId="3973A773" w14:textId="77777777" w:rsidR="00491821" w:rsidRDefault="00491821" w:rsidP="00491821">
      <w:pPr>
        <w:jc w:val="left"/>
      </w:pPr>
    </w:p>
    <w:p w14:paraId="24EBB4A1" w14:textId="77777777" w:rsidR="00491821" w:rsidRDefault="00491821" w:rsidP="00491821">
      <w:pPr>
        <w:jc w:val="left"/>
      </w:pPr>
      <w:r>
        <w:lastRenderedPageBreak/>
        <w:t>Quy trình xử lý:</w:t>
      </w:r>
    </w:p>
    <w:p w14:paraId="017D53C4" w14:textId="77777777" w:rsidR="00491821" w:rsidRDefault="00491821" w:rsidP="00491821">
      <w:pPr>
        <w:jc w:val="left"/>
      </w:pPr>
    </w:p>
    <w:p w14:paraId="4003406C" w14:textId="77777777" w:rsidR="00491821" w:rsidRDefault="00491821" w:rsidP="00491821">
      <w:pPr>
        <w:jc w:val="left"/>
      </w:pPr>
      <w:r>
        <w:t>Người dùng nhập dữ liệu vào Excel.</w:t>
      </w:r>
    </w:p>
    <w:p w14:paraId="57CB4E3E" w14:textId="77777777" w:rsidR="00491821" w:rsidRDefault="00491821" w:rsidP="00491821">
      <w:pPr>
        <w:jc w:val="left"/>
      </w:pPr>
    </w:p>
    <w:p w14:paraId="2D85921E" w14:textId="77777777" w:rsidR="00491821" w:rsidRDefault="00491821" w:rsidP="00491821">
      <w:pPr>
        <w:jc w:val="left"/>
      </w:pPr>
      <w:r>
        <w:t>Xuất ra file CSV.</w:t>
      </w:r>
    </w:p>
    <w:p w14:paraId="78434A75" w14:textId="77777777" w:rsidR="00491821" w:rsidRDefault="00491821" w:rsidP="00491821">
      <w:pPr>
        <w:jc w:val="left"/>
      </w:pPr>
    </w:p>
    <w:p w14:paraId="488C683C" w14:textId="77777777" w:rsidR="00491821" w:rsidRDefault="00491821" w:rsidP="00491821">
      <w:pPr>
        <w:jc w:val="left"/>
      </w:pPr>
      <w:r>
        <w:t>Chương trình đọc CSV → xây dựng quan hệ cha mẹ.</w:t>
      </w:r>
    </w:p>
    <w:p w14:paraId="4D8797D8" w14:textId="77777777" w:rsidR="00491821" w:rsidRDefault="00491821" w:rsidP="00491821">
      <w:pPr>
        <w:jc w:val="left"/>
      </w:pPr>
    </w:p>
    <w:p w14:paraId="65D90F56" w14:textId="77777777" w:rsidR="00491821" w:rsidRDefault="00491821" w:rsidP="00491821">
      <w:pPr>
        <w:jc w:val="left"/>
      </w:pPr>
      <w:r>
        <w:t>Với hai cá nhân A và B: chạy BFS từ mỗi người lên 3 đời.</w:t>
      </w:r>
    </w:p>
    <w:p w14:paraId="532E3639" w14:textId="77777777" w:rsidR="00491821" w:rsidRDefault="00491821" w:rsidP="00491821">
      <w:pPr>
        <w:jc w:val="left"/>
      </w:pPr>
    </w:p>
    <w:p w14:paraId="2EE31CB3" w14:textId="77777777" w:rsidR="00491821" w:rsidRDefault="00491821" w:rsidP="00491821">
      <w:pPr>
        <w:jc w:val="left"/>
      </w:pPr>
      <w:r>
        <w:t>Nếu có tổ tiên chung → không được kết hôn.</w:t>
      </w:r>
    </w:p>
    <w:p w14:paraId="59D0B965" w14:textId="77777777" w:rsidR="00491821" w:rsidRDefault="00491821" w:rsidP="00491821">
      <w:pPr>
        <w:jc w:val="left"/>
      </w:pPr>
    </w:p>
    <w:p w14:paraId="376544A3" w14:textId="77777777" w:rsidR="00491821" w:rsidRDefault="00491821" w:rsidP="00491821">
      <w:pPr>
        <w:jc w:val="left"/>
      </w:pPr>
      <w:r>
        <w:t>Nếu không trùng → được kết hôn.</w:t>
      </w:r>
    </w:p>
    <w:p w14:paraId="4306FF1A" w14:textId="77777777" w:rsidR="00491821" w:rsidRDefault="00491821" w:rsidP="00491821">
      <w:pPr>
        <w:jc w:val="left"/>
      </w:pPr>
    </w:p>
    <w:p w14:paraId="7E7552C5" w14:textId="77777777" w:rsidR="00491821" w:rsidRDefault="00491821" w:rsidP="00491821">
      <w:pPr>
        <w:jc w:val="left"/>
      </w:pPr>
      <w:r>
        <w:t>Sơ đồ khối:</w:t>
      </w:r>
    </w:p>
    <w:p w14:paraId="75F556F5" w14:textId="77777777" w:rsidR="00491821" w:rsidRDefault="00491821" w:rsidP="00491821">
      <w:pPr>
        <w:jc w:val="left"/>
      </w:pPr>
    </w:p>
    <w:p w14:paraId="6015FDE5" w14:textId="77777777" w:rsidR="00491821" w:rsidRDefault="00491821" w:rsidP="00491821">
      <w:pPr>
        <w:jc w:val="left"/>
      </w:pPr>
      <w:r>
        <w:t>Excel → CSV → Chương trình đọc → BFS tổ tiên ≤ 3 đời → So sánh → Kết luận</w:t>
      </w:r>
    </w:p>
    <w:p w14:paraId="46BA3500" w14:textId="77777777" w:rsidR="00491821" w:rsidRDefault="00491821" w:rsidP="00491821">
      <w:pPr>
        <w:jc w:val="left"/>
      </w:pPr>
    </w:p>
    <w:p w14:paraId="70900FAC" w14:textId="77777777" w:rsidR="00491821" w:rsidRPr="00F630DC" w:rsidRDefault="00491821" w:rsidP="00491821">
      <w:pPr>
        <w:jc w:val="left"/>
        <w:rPr>
          <w:b/>
          <w:bCs/>
        </w:rPr>
      </w:pPr>
      <w:r w:rsidRPr="00F630DC">
        <w:rPr>
          <w:b/>
          <w:bCs/>
        </w:rPr>
        <w:t>4. Thực nghiệm và kết quả dự kiến</w:t>
      </w:r>
    </w:p>
    <w:p w14:paraId="61B62F0C" w14:textId="77777777" w:rsidR="00491821" w:rsidRDefault="00491821" w:rsidP="00491821">
      <w:pPr>
        <w:jc w:val="left"/>
      </w:pPr>
    </w:p>
    <w:p w14:paraId="2537B90D" w14:textId="77777777" w:rsidR="00491821" w:rsidRDefault="00491821" w:rsidP="00491821">
      <w:pPr>
        <w:jc w:val="left"/>
      </w:pPr>
      <w:r>
        <w:t>Dữ liệu thử nghiệm: 15–20 cá nhân có nhiều quan hệ khác nhau (anh chị em, cô cháu, họ xa).</w:t>
      </w:r>
    </w:p>
    <w:p w14:paraId="65C2EB75" w14:textId="77777777" w:rsidR="00491821" w:rsidRDefault="00491821" w:rsidP="00491821">
      <w:pPr>
        <w:jc w:val="left"/>
      </w:pPr>
    </w:p>
    <w:p w14:paraId="01CFC924" w14:textId="77777777" w:rsidR="00491821" w:rsidRDefault="00491821" w:rsidP="00491821">
      <w:pPr>
        <w:jc w:val="left"/>
      </w:pPr>
      <w:r>
        <w:t>Kết quả dự kiến:</w:t>
      </w:r>
    </w:p>
    <w:p w14:paraId="1B641131" w14:textId="77777777" w:rsidR="00491821" w:rsidRDefault="00491821" w:rsidP="00491821">
      <w:pPr>
        <w:jc w:val="left"/>
      </w:pPr>
    </w:p>
    <w:p w14:paraId="68F45799" w14:textId="77777777" w:rsidR="00491821" w:rsidRDefault="00491821" w:rsidP="00491821">
      <w:pPr>
        <w:jc w:val="left"/>
      </w:pPr>
      <w:r>
        <w:t>A và B có cùng cha/mẹ → không được kết hôn.</w:t>
      </w:r>
    </w:p>
    <w:p w14:paraId="00D16E6A" w14:textId="77777777" w:rsidR="00491821" w:rsidRDefault="00491821" w:rsidP="00491821">
      <w:pPr>
        <w:jc w:val="left"/>
      </w:pPr>
    </w:p>
    <w:p w14:paraId="7D858636" w14:textId="77777777" w:rsidR="00491821" w:rsidRDefault="00491821" w:rsidP="00491821">
      <w:pPr>
        <w:jc w:val="left"/>
      </w:pPr>
      <w:r>
        <w:t>A và B có chung ông bà/cụ → không được kết hôn.</w:t>
      </w:r>
    </w:p>
    <w:p w14:paraId="067ABE2F" w14:textId="77777777" w:rsidR="00491821" w:rsidRDefault="00491821" w:rsidP="00491821">
      <w:pPr>
        <w:jc w:val="left"/>
      </w:pPr>
    </w:p>
    <w:p w14:paraId="2DDEB3C4" w14:textId="77777777" w:rsidR="00491821" w:rsidRDefault="00491821" w:rsidP="00491821">
      <w:pPr>
        <w:jc w:val="left"/>
      </w:pPr>
      <w:r>
        <w:t>A và B khác cây hoặc tổ tiên chung &gt; 3 đời → được kết hôn.</w:t>
      </w:r>
    </w:p>
    <w:p w14:paraId="53A343DD" w14:textId="77777777" w:rsidR="00491821" w:rsidRDefault="00491821" w:rsidP="00491821">
      <w:pPr>
        <w:jc w:val="left"/>
      </w:pPr>
    </w:p>
    <w:p w14:paraId="396F5113" w14:textId="77777777" w:rsidR="00491821" w:rsidRDefault="00491821" w:rsidP="00491821">
      <w:pPr>
        <w:jc w:val="left"/>
      </w:pPr>
      <w:r>
        <w:t>Ví dụ đầu ra:</w:t>
      </w:r>
    </w:p>
    <w:p w14:paraId="7E860CEE" w14:textId="77777777" w:rsidR="00491821" w:rsidRDefault="00491821" w:rsidP="00491821">
      <w:pPr>
        <w:jc w:val="left"/>
      </w:pPr>
    </w:p>
    <w:p w14:paraId="77AB0E27" w14:textId="77777777" w:rsidR="00491821" w:rsidRDefault="00491821" w:rsidP="00491821">
      <w:pPr>
        <w:jc w:val="left"/>
      </w:pPr>
      <w:r>
        <w:t>So sánh: Con D (1990) và Con E (1992)</w:t>
      </w:r>
    </w:p>
    <w:p w14:paraId="784AEC92" w14:textId="77777777" w:rsidR="00491821" w:rsidRDefault="00491821" w:rsidP="00491821">
      <w:pPr>
        <w:jc w:val="left"/>
      </w:pPr>
      <w:r>
        <w:t>Kết quả: Không được kết hôn</w:t>
      </w:r>
    </w:p>
    <w:p w14:paraId="7E3BEBE5" w14:textId="6D62875C" w:rsidR="00491821" w:rsidRDefault="00491821" w:rsidP="00491821">
      <w:pPr>
        <w:jc w:val="left"/>
      </w:pPr>
      <w:r>
        <w:t>Lý do: Có chung cha mẹ → anh chị em ruột (1 đời).</w:t>
      </w:r>
    </w:p>
    <w:sectPr w:rsidR="00491821" w:rsidSect="00393346">
      <w:pgSz w:w="11907" w:h="16840" w:code="9"/>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16836"/>
    <w:multiLevelType w:val="hybridMultilevel"/>
    <w:tmpl w:val="5D32E22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058E54BA"/>
    <w:multiLevelType w:val="hybridMultilevel"/>
    <w:tmpl w:val="73AC305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A936DE0"/>
    <w:multiLevelType w:val="hybridMultilevel"/>
    <w:tmpl w:val="E522D5F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15:restartNumberingAfterBreak="0">
    <w:nsid w:val="12F901DF"/>
    <w:multiLevelType w:val="hybridMultilevel"/>
    <w:tmpl w:val="DA06B8E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1AB2451A"/>
    <w:multiLevelType w:val="multilevel"/>
    <w:tmpl w:val="58228A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E144B0"/>
    <w:multiLevelType w:val="hybridMultilevel"/>
    <w:tmpl w:val="C080A2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124793"/>
    <w:multiLevelType w:val="hybridMultilevel"/>
    <w:tmpl w:val="28EA0FD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num w:numId="1" w16cid:durableId="1252396435">
    <w:abstractNumId w:val="4"/>
  </w:num>
  <w:num w:numId="2" w16cid:durableId="1244410546">
    <w:abstractNumId w:val="1"/>
  </w:num>
  <w:num w:numId="3" w16cid:durableId="789209519">
    <w:abstractNumId w:val="5"/>
  </w:num>
  <w:num w:numId="4" w16cid:durableId="1736390909">
    <w:abstractNumId w:val="2"/>
  </w:num>
  <w:num w:numId="5" w16cid:durableId="905536017">
    <w:abstractNumId w:val="0"/>
  </w:num>
  <w:num w:numId="6" w16cid:durableId="1058287386">
    <w:abstractNumId w:val="6"/>
  </w:num>
  <w:num w:numId="7" w16cid:durableId="14776034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QWSxoYGhiYGZko6SsGpxcWZ+XkgBUa1AHPJh0ksAAAA"/>
  </w:docVars>
  <w:rsids>
    <w:rsidRoot w:val="004804B2"/>
    <w:rsid w:val="000034F5"/>
    <w:rsid w:val="00017872"/>
    <w:rsid w:val="000A6AB4"/>
    <w:rsid w:val="00393346"/>
    <w:rsid w:val="004804B2"/>
    <w:rsid w:val="00491821"/>
    <w:rsid w:val="0049799B"/>
    <w:rsid w:val="00540FB6"/>
    <w:rsid w:val="005A4CCC"/>
    <w:rsid w:val="00693D11"/>
    <w:rsid w:val="006A2493"/>
    <w:rsid w:val="007872B4"/>
    <w:rsid w:val="007922A8"/>
    <w:rsid w:val="007E686A"/>
    <w:rsid w:val="008B4F67"/>
    <w:rsid w:val="008C007B"/>
    <w:rsid w:val="008F6C87"/>
    <w:rsid w:val="00903F02"/>
    <w:rsid w:val="00B948D1"/>
    <w:rsid w:val="00BB12E5"/>
    <w:rsid w:val="00C716B3"/>
    <w:rsid w:val="00C85D8B"/>
    <w:rsid w:val="00C864DA"/>
    <w:rsid w:val="00CF22A4"/>
    <w:rsid w:val="00E329C9"/>
    <w:rsid w:val="00E75A81"/>
    <w:rsid w:val="00E954F6"/>
    <w:rsid w:val="00EA7D11"/>
    <w:rsid w:val="00EE4224"/>
    <w:rsid w:val="00EE660C"/>
    <w:rsid w:val="00F37CB2"/>
    <w:rsid w:val="00F630DC"/>
    <w:rsid w:val="00FC3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6B0F1"/>
  <w15:chartTrackingRefBased/>
  <w15:docId w15:val="{08C96CCF-C8D4-492F-B9AD-9D1DBA39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6"/>
        <w:szCs w:val="22"/>
        <w:lang w:val="en-US" w:eastAsia="en-US" w:bidi="ar-SA"/>
      </w:rPr>
    </w:rPrDefault>
    <w:pPrDefault>
      <w:pPr>
        <w:spacing w:line="264"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948D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540FB6"/>
    <w:rPr>
      <w:rFonts w:ascii="TimesNewRomanPS-BoldMT" w:hAnsi="TimesNewRomanPS-BoldMT" w:hint="default"/>
      <w:b/>
      <w:bCs/>
      <w:i w:val="0"/>
      <w:iCs w:val="0"/>
      <w:color w:val="2F5496"/>
      <w:sz w:val="36"/>
      <w:szCs w:val="36"/>
    </w:rPr>
  </w:style>
  <w:style w:type="character" w:styleId="SubtleEmphasis">
    <w:name w:val="Subtle Emphasis"/>
    <w:basedOn w:val="DefaultParagraphFont"/>
    <w:uiPriority w:val="19"/>
    <w:qFormat/>
    <w:rsid w:val="00FC3733"/>
    <w:rPr>
      <w:i/>
      <w:iCs/>
      <w:color w:val="404040" w:themeColor="text1" w:themeTint="BF"/>
    </w:rPr>
  </w:style>
  <w:style w:type="paragraph" w:styleId="ListParagraph">
    <w:name w:val="List Paragraph"/>
    <w:basedOn w:val="Normal"/>
    <w:uiPriority w:val="34"/>
    <w:qFormat/>
    <w:rsid w:val="00EE66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5453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24273D-DCF8-46AC-8F8B-A8D2A203B1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8</Pages>
  <Words>1243</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Van Dung</dc:creator>
  <cp:keywords/>
  <dc:description/>
  <cp:lastModifiedBy>Do Ngo</cp:lastModifiedBy>
  <cp:revision>8</cp:revision>
  <cp:lastPrinted>2022-04-17T06:30:00Z</cp:lastPrinted>
  <dcterms:created xsi:type="dcterms:W3CDTF">2025-09-18T05:15:00Z</dcterms:created>
  <dcterms:modified xsi:type="dcterms:W3CDTF">2025-09-19T14:22:00Z</dcterms:modified>
</cp:coreProperties>
</file>